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2ADF1" w14:textId="77777777" w:rsidR="000A4457" w:rsidRPr="004C04FE" w:rsidRDefault="000A4457" w:rsidP="000A4457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Y="45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7914C4" w:rsidRPr="004C04FE" w14:paraId="600EBD5E" w14:textId="77777777" w:rsidTr="007914C4">
        <w:tc>
          <w:tcPr>
            <w:tcW w:w="9350" w:type="dxa"/>
            <w:shd w:val="clear" w:color="auto" w:fill="FFE599" w:themeFill="accent4" w:themeFillTint="66"/>
          </w:tcPr>
          <w:p w14:paraId="008F3449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Read all the questions before starting. </w:t>
            </w:r>
          </w:p>
          <w:p w14:paraId="10D5981C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Submit your code as </w:t>
            </w:r>
            <w:r w:rsidRPr="004C04FE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4C04FE">
              <w:rPr>
                <w:rFonts w:ascii="Times New Roman" w:hAnsi="Times New Roman" w:cs="Times New Roman"/>
              </w:rPr>
              <w:t xml:space="preserve">. Not a </w:t>
            </w:r>
            <w:proofErr w:type="spellStart"/>
            <w:r w:rsidRPr="004C04FE">
              <w:rPr>
                <w:rFonts w:ascii="Times New Roman" w:hAnsi="Times New Roman" w:cs="Times New Roman"/>
              </w:rPr>
              <w:t>tarball</w:t>
            </w:r>
            <w:proofErr w:type="spellEnd"/>
            <w:r w:rsidRPr="004C04FE">
              <w:rPr>
                <w:rFonts w:ascii="Times New Roman" w:hAnsi="Times New Roman" w:cs="Times New Roman"/>
              </w:rPr>
              <w:t xml:space="preserve"> including the whole exp4a directory. </w:t>
            </w:r>
          </w:p>
          <w:p w14:paraId="6D391781" w14:textId="77777777" w:rsidR="007914C4" w:rsidRPr="004C04FE" w:rsidRDefault="007914C4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 xml:space="preserve">diffs can be generated by </w:t>
            </w:r>
            <w:proofErr w:type="gramStart"/>
            <w:r w:rsidRPr="004C04FE">
              <w:rPr>
                <w:rFonts w:ascii="Times New Roman" w:hAnsi="Times New Roman" w:cs="Times New Roman"/>
              </w:rPr>
              <w:t>command</w:t>
            </w:r>
            <w:proofErr w:type="gramEnd"/>
            <w:r w:rsidRPr="004C04FE">
              <w:rPr>
                <w:rFonts w:ascii="Times New Roman" w:hAnsi="Times New Roman" w:cs="Times New Roman"/>
              </w:rPr>
              <w:t xml:space="preserve"> “diff -r --new-file &lt;</w:t>
            </w:r>
            <w:proofErr w:type="spellStart"/>
            <w:r w:rsidRPr="004C04FE">
              <w:rPr>
                <w:rFonts w:ascii="Times New Roman" w:hAnsi="Times New Roman" w:cs="Times New Roman"/>
              </w:rPr>
              <w:t>old_dir</w:t>
            </w:r>
            <w:proofErr w:type="spellEnd"/>
            <w:r w:rsidRPr="004C04FE">
              <w:rPr>
                <w:rFonts w:ascii="Times New Roman" w:hAnsi="Times New Roman" w:cs="Times New Roman"/>
              </w:rPr>
              <w:t>&gt; &lt;</w:t>
            </w:r>
            <w:proofErr w:type="spellStart"/>
            <w:r w:rsidRPr="004C04FE">
              <w:rPr>
                <w:rFonts w:ascii="Times New Roman" w:hAnsi="Times New Roman" w:cs="Times New Roman"/>
              </w:rPr>
              <w:t>new_dir</w:t>
            </w:r>
            <w:proofErr w:type="spellEnd"/>
            <w:r w:rsidRPr="004C04FE">
              <w:rPr>
                <w:rFonts w:ascii="Times New Roman" w:hAnsi="Times New Roman" w:cs="Times New Roman"/>
              </w:rPr>
              <w:t xml:space="preserve">&gt;”, or “git-diff”. </w:t>
            </w:r>
          </w:p>
          <w:p w14:paraId="38B2A31C" w14:textId="77777777" w:rsidR="0096723A" w:rsidRPr="004C04FE" w:rsidRDefault="0096723A" w:rsidP="0096723A">
            <w:pPr>
              <w:pStyle w:val="ListParagraph"/>
              <w:numPr>
                <w:ilvl w:val="0"/>
                <w:numId w:val="4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  <w:b/>
                <w:bCs/>
              </w:rPr>
              <w:t>Warning!</w:t>
            </w:r>
            <w:r w:rsidRPr="004C04FE">
              <w:rPr>
                <w:rFonts w:ascii="Times New Roman" w:hAnsi="Times New Roman" w:cs="Times New Roman"/>
              </w:rPr>
              <w:t xml:space="preserve"> Do not wait until the last minute to learn diff and git-diff, which may surprise you. </w:t>
            </w:r>
          </w:p>
          <w:p w14:paraId="4E95B35C" w14:textId="1B78ADBE" w:rsidR="007914C4" w:rsidRPr="004C04FE" w:rsidRDefault="00D538A5" w:rsidP="007914C4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</w:rPr>
            </w:pPr>
            <w:r w:rsidRPr="004C04FE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BAFACC6" w14:textId="77777777" w:rsidR="007914C4" w:rsidRPr="004C04FE" w:rsidRDefault="007914C4" w:rsidP="00C70203">
      <w:pPr>
        <w:rPr>
          <w:rFonts w:ascii="Times New Roman" w:hAnsi="Times New Roman" w:cs="Times New Roman"/>
        </w:rPr>
      </w:pPr>
    </w:p>
    <w:p w14:paraId="5A33E390" w14:textId="2D8307B3" w:rsidR="00F4257A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Style w:val="md-plain"/>
          <w:rFonts w:ascii="Times New Roman" w:hAnsi="Times New Roman" w:cs="Times New Roman"/>
        </w:rPr>
        <w:t xml:space="preserve">(50) </w:t>
      </w:r>
      <w:r w:rsidR="00F4257A" w:rsidRPr="004C04FE">
        <w:rPr>
          <w:rStyle w:val="md-plain"/>
          <w:rFonts w:ascii="Times New Roman" w:hAnsi="Times New Roman" w:cs="Times New Roman"/>
        </w:rPr>
        <w:t xml:space="preserve">Upload a standalone </w:t>
      </w:r>
      <w:r w:rsidR="00C70203" w:rsidRPr="004C04FE">
        <w:rPr>
          <w:rStyle w:val="md-plain"/>
          <w:rFonts w:ascii="Times New Roman" w:hAnsi="Times New Roman" w:cs="Times New Roman"/>
        </w:rPr>
        <w:t xml:space="preserve">diff </w:t>
      </w:r>
      <w:r w:rsidR="00F4257A" w:rsidRPr="004C04FE">
        <w:rPr>
          <w:rStyle w:val="md-plain"/>
          <w:rFonts w:ascii="Times New Roman" w:hAnsi="Times New Roman" w:cs="Times New Roman"/>
        </w:rPr>
        <w:t>file named as [</w:t>
      </w:r>
      <w:proofErr w:type="spellStart"/>
      <w:r w:rsidR="00F4257A" w:rsidRPr="004C04FE">
        <w:rPr>
          <w:rStyle w:val="md-plain"/>
          <w:rFonts w:ascii="Times New Roman" w:hAnsi="Times New Roman" w:cs="Times New Roman"/>
        </w:rPr>
        <w:t>ComputingID</w:t>
      </w:r>
      <w:proofErr w:type="spellEnd"/>
      <w:proofErr w:type="gramStart"/>
      <w:r w:rsidR="00F4257A" w:rsidRPr="004C04FE">
        <w:rPr>
          <w:rStyle w:val="md-plain"/>
          <w:rFonts w:ascii="Times New Roman" w:hAnsi="Times New Roman" w:cs="Times New Roman"/>
        </w:rPr>
        <w:t>].diff</w:t>
      </w:r>
      <w:r w:rsidRPr="004C04FE">
        <w:rPr>
          <w:rStyle w:val="md-plain"/>
          <w:rFonts w:ascii="Times New Roman" w:hAnsi="Times New Roman" w:cs="Times New Roman"/>
        </w:rPr>
        <w:t>.</w:t>
      </w:r>
      <w:proofErr w:type="gramEnd"/>
      <w:r w:rsidRPr="004C04FE">
        <w:rPr>
          <w:rStyle w:val="md-plain"/>
          <w:rFonts w:ascii="Times New Roman" w:hAnsi="Times New Roman" w:cs="Times New Roman"/>
        </w:rPr>
        <w:t xml:space="preserve"> </w:t>
      </w:r>
      <w:r w:rsidRPr="004C04FE">
        <w:rPr>
          <w:rFonts w:ascii="Times New Roman" w:hAnsi="Times New Roman" w:cs="Times New Roman"/>
        </w:rPr>
        <w:t xml:space="preserve">The code should address all the design questions below. </w:t>
      </w:r>
    </w:p>
    <w:p w14:paraId="0A7EF01A" w14:textId="1594C9D5" w:rsidR="00C70203" w:rsidRPr="004C04FE" w:rsidRDefault="007D0065" w:rsidP="007B71B7">
      <w:pPr>
        <w:pStyle w:val="Heading1"/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dding the WAIT state to tasks</w:t>
      </w:r>
    </w:p>
    <w:p w14:paraId="01DF65A5" w14:textId="7C1D474D" w:rsidR="001C270A" w:rsidRPr="004C04FE" w:rsidRDefault="007D0065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What can a task WAIT for? </w:t>
      </w:r>
      <w:r w:rsidR="00F4257A" w:rsidRPr="004C04FE">
        <w:rPr>
          <w:rFonts w:ascii="Times New Roman" w:hAnsi="Times New Roman" w:cs="Times New Roman"/>
        </w:rPr>
        <w:t xml:space="preserve">IO interrupts (i.e. “IO events”). At this moment, timer is the only </w:t>
      </w:r>
      <w:proofErr w:type="gramStart"/>
      <w:r w:rsidR="00F4257A" w:rsidRPr="004C04FE">
        <w:rPr>
          <w:rFonts w:ascii="Times New Roman" w:hAnsi="Times New Roman" w:cs="Times New Roman"/>
        </w:rPr>
        <w:t xml:space="preserve">IO </w:t>
      </w:r>
      <w:r w:rsidR="00777FB4" w:rsidRPr="004C04FE">
        <w:rPr>
          <w:rFonts w:ascii="Times New Roman" w:hAnsi="Times New Roman" w:cs="Times New Roman"/>
        </w:rPr>
        <w:t xml:space="preserve"> </w:t>
      </w:r>
      <w:r w:rsidR="00F4257A" w:rsidRPr="004C04FE">
        <w:rPr>
          <w:rFonts w:ascii="Times New Roman" w:hAnsi="Times New Roman" w:cs="Times New Roman"/>
        </w:rPr>
        <w:t>device</w:t>
      </w:r>
      <w:proofErr w:type="gramEnd"/>
      <w:r w:rsidR="00F4257A" w:rsidRPr="004C04FE">
        <w:rPr>
          <w:rFonts w:ascii="Times New Roman" w:hAnsi="Times New Roman" w:cs="Times New Roman"/>
        </w:rPr>
        <w:t xml:space="preserve"> that can generate </w:t>
      </w:r>
      <w:proofErr w:type="gramStart"/>
      <w:r w:rsidR="00F4257A" w:rsidRPr="004C04FE">
        <w:rPr>
          <w:rFonts w:ascii="Times New Roman" w:hAnsi="Times New Roman" w:cs="Times New Roman"/>
        </w:rPr>
        <w:t>interrupts</w:t>
      </w:r>
      <w:proofErr w:type="gramEnd"/>
      <w:r w:rsidR="00F4257A" w:rsidRPr="004C04FE">
        <w:rPr>
          <w:rFonts w:ascii="Times New Roman" w:hAnsi="Times New Roman" w:cs="Times New Roman"/>
        </w:rPr>
        <w:t>. So implement a kernel function “</w:t>
      </w:r>
      <w:r w:rsidR="00F4257A" w:rsidRPr="004C04FE">
        <w:rPr>
          <w:rFonts w:ascii="Times New Roman" w:hAnsi="Times New Roman" w:cs="Times New Roman"/>
          <w:b/>
          <w:bCs/>
        </w:rPr>
        <w:t xml:space="preserve">void </w:t>
      </w:r>
      <w:proofErr w:type="gramStart"/>
      <w:r w:rsidR="00F4257A" w:rsidRPr="004C04FE">
        <w:rPr>
          <w:rFonts w:ascii="Times New Roman" w:hAnsi="Times New Roman" w:cs="Times New Roman"/>
          <w:b/>
          <w:bCs/>
        </w:rPr>
        <w:t>sleep(</w:t>
      </w:r>
      <w:proofErr w:type="gramEnd"/>
      <w:r w:rsidR="00F4257A" w:rsidRPr="004C04FE">
        <w:rPr>
          <w:rFonts w:ascii="Times New Roman" w:hAnsi="Times New Roman" w:cs="Times New Roman"/>
          <w:b/>
          <w:bCs/>
        </w:rPr>
        <w:t>int X)</w:t>
      </w:r>
      <w:r w:rsidR="00F4257A" w:rsidRPr="004C04FE">
        <w:rPr>
          <w:rFonts w:ascii="Times New Roman" w:hAnsi="Times New Roman" w:cs="Times New Roman"/>
        </w:rPr>
        <w:t xml:space="preserve">” that puts the current task in WAIT state until X seconds have elapsed. Briefly describe how you would implement </w:t>
      </w:r>
      <w:proofErr w:type="gramStart"/>
      <w:r w:rsidR="00F4257A" w:rsidRPr="004C04FE">
        <w:rPr>
          <w:rFonts w:ascii="Times New Roman" w:hAnsi="Times New Roman" w:cs="Times New Roman"/>
        </w:rPr>
        <w:t>sleep(</w:t>
      </w:r>
      <w:proofErr w:type="gramEnd"/>
      <w:r w:rsidR="00F4257A" w:rsidRPr="004C04FE">
        <w:rPr>
          <w:rFonts w:ascii="Times New Roman" w:hAnsi="Times New Roman" w:cs="Times New Roman"/>
        </w:rPr>
        <w:t>).</w:t>
      </w:r>
    </w:p>
    <w:p w14:paraId="7AA93FD6" w14:textId="1C33A513" w:rsidR="00BD353C" w:rsidRPr="004C04FE" w:rsidRDefault="00BD353C" w:rsidP="00C70203">
      <w:pPr>
        <w:rPr>
          <w:rFonts w:ascii="Times New Roman" w:hAnsi="Times New Roman" w:cs="Times New Roman"/>
        </w:rPr>
      </w:pPr>
    </w:p>
    <w:p w14:paraId="1318F181" w14:textId="77777777" w:rsidR="0053006E" w:rsidRPr="004C04FE" w:rsidRDefault="00BD353C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A task can wait for IO interrupts</w:t>
      </w:r>
      <w:r w:rsidR="003D5BF1" w:rsidRPr="004C04FE">
        <w:rPr>
          <w:rFonts w:ascii="Times New Roman" w:hAnsi="Times New Roman" w:cs="Times New Roman"/>
        </w:rPr>
        <w:t xml:space="preserve"> such </w:t>
      </w:r>
      <w:r w:rsidR="006733AF" w:rsidRPr="004C04FE">
        <w:rPr>
          <w:rFonts w:ascii="Times New Roman" w:hAnsi="Times New Roman" w:cs="Times New Roman"/>
        </w:rPr>
        <w:t>keyboard/mouse i</w:t>
      </w:r>
      <w:r w:rsidR="00FB23D1" w:rsidRPr="004C04FE">
        <w:rPr>
          <w:rFonts w:ascii="Times New Roman" w:hAnsi="Times New Roman" w:cs="Times New Roman"/>
        </w:rPr>
        <w:t>nput</w:t>
      </w:r>
      <w:r w:rsidR="00824028" w:rsidRPr="004C04FE">
        <w:rPr>
          <w:rFonts w:ascii="Times New Roman" w:hAnsi="Times New Roman" w:cs="Times New Roman"/>
        </w:rPr>
        <w:t xml:space="preserve"> and </w:t>
      </w:r>
      <w:r w:rsidR="008A4D83" w:rsidRPr="004C04FE">
        <w:rPr>
          <w:rFonts w:ascii="Times New Roman" w:hAnsi="Times New Roman" w:cs="Times New Roman"/>
        </w:rPr>
        <w:t xml:space="preserve">letting other tasks finish. </w:t>
      </w:r>
      <w:r w:rsidR="003E5E97" w:rsidRPr="004C04FE">
        <w:rPr>
          <w:rFonts w:ascii="Times New Roman" w:hAnsi="Times New Roman" w:cs="Times New Roman"/>
        </w:rPr>
        <w:t xml:space="preserve">In the </w:t>
      </w:r>
      <w:proofErr w:type="gramStart"/>
      <w:r w:rsidR="003E5E97" w:rsidRPr="004C04FE">
        <w:rPr>
          <w:rFonts w:ascii="Times New Roman" w:hAnsi="Times New Roman" w:cs="Times New Roman"/>
        </w:rPr>
        <w:t>sleep(</w:t>
      </w:r>
      <w:proofErr w:type="gramEnd"/>
      <w:r w:rsidR="003E5E97" w:rsidRPr="004C04FE">
        <w:rPr>
          <w:rFonts w:ascii="Times New Roman" w:hAnsi="Times New Roman" w:cs="Times New Roman"/>
        </w:rPr>
        <w:t xml:space="preserve">) function </w:t>
      </w:r>
      <w:r w:rsidR="00C56AFC" w:rsidRPr="004C04FE">
        <w:rPr>
          <w:rFonts w:ascii="Times New Roman" w:hAnsi="Times New Roman" w:cs="Times New Roman"/>
        </w:rPr>
        <w:t xml:space="preserve">I set the state of the current task to </w:t>
      </w:r>
      <w:r w:rsidR="00241B47" w:rsidRPr="004C04FE">
        <w:rPr>
          <w:rFonts w:ascii="Times New Roman" w:hAnsi="Times New Roman" w:cs="Times New Roman"/>
        </w:rPr>
        <w:t xml:space="preserve">be TASK_WAITING and set the </w:t>
      </w:r>
      <w:r w:rsidR="00241B47" w:rsidRPr="00AD4481">
        <w:rPr>
          <w:rFonts w:ascii="Times New Roman" w:hAnsi="Times New Roman" w:cs="Times New Roman"/>
          <w:i/>
          <w:iCs/>
        </w:rPr>
        <w:t>wait</w:t>
      </w:r>
      <w:r w:rsidR="00241B47" w:rsidRPr="004C04FE">
        <w:rPr>
          <w:rFonts w:ascii="Times New Roman" w:hAnsi="Times New Roman" w:cs="Times New Roman"/>
        </w:rPr>
        <w:t xml:space="preserve"> field to the argument that is specified when the function is invoked.</w:t>
      </w:r>
      <w:r w:rsidR="00226006" w:rsidRPr="004C04FE">
        <w:rPr>
          <w:rFonts w:ascii="Times New Roman" w:hAnsi="Times New Roman" w:cs="Times New Roman"/>
        </w:rPr>
        <w:t xml:space="preserve"> I would invoke the schedule function </w:t>
      </w:r>
      <w:proofErr w:type="gramStart"/>
      <w:r w:rsidR="00226006" w:rsidRPr="004C04FE">
        <w:rPr>
          <w:rFonts w:ascii="Times New Roman" w:hAnsi="Times New Roman" w:cs="Times New Roman"/>
        </w:rPr>
        <w:t>in order</w:t>
      </w:r>
      <w:r w:rsidR="00777FB4" w:rsidRPr="004C04FE">
        <w:rPr>
          <w:rFonts w:ascii="Times New Roman" w:hAnsi="Times New Roman" w:cs="Times New Roman"/>
        </w:rPr>
        <w:t xml:space="preserve"> </w:t>
      </w:r>
      <w:r w:rsidR="004C319E" w:rsidRPr="004C04FE">
        <w:rPr>
          <w:rFonts w:ascii="Times New Roman" w:hAnsi="Times New Roman" w:cs="Times New Roman"/>
        </w:rPr>
        <w:t>to</w:t>
      </w:r>
      <w:proofErr w:type="gramEnd"/>
      <w:r w:rsidR="004C319E" w:rsidRPr="004C04FE">
        <w:rPr>
          <w:rFonts w:ascii="Times New Roman" w:hAnsi="Times New Roman" w:cs="Times New Roman"/>
        </w:rPr>
        <w:t xml:space="preserve"> </w:t>
      </w:r>
      <w:r w:rsidR="00777FB4" w:rsidRPr="004C04FE">
        <w:rPr>
          <w:rFonts w:ascii="Times New Roman" w:hAnsi="Times New Roman" w:cs="Times New Roman"/>
        </w:rPr>
        <w:t xml:space="preserve">reschedule the tasks since the schedule needs </w:t>
      </w:r>
      <w:r w:rsidR="00B52234" w:rsidRPr="004C04FE">
        <w:rPr>
          <w:rFonts w:ascii="Times New Roman" w:hAnsi="Times New Roman" w:cs="Times New Roman"/>
        </w:rPr>
        <w:t>update.</w:t>
      </w:r>
      <w:r w:rsidR="00226006" w:rsidRPr="004C04FE">
        <w:rPr>
          <w:rFonts w:ascii="Times New Roman" w:hAnsi="Times New Roman" w:cs="Times New Roman"/>
        </w:rPr>
        <w:t xml:space="preserve"> </w:t>
      </w:r>
      <w:r w:rsidR="00241B47" w:rsidRPr="004C04FE">
        <w:rPr>
          <w:rFonts w:ascii="Times New Roman" w:hAnsi="Times New Roman" w:cs="Times New Roman"/>
        </w:rPr>
        <w:t xml:space="preserve"> </w:t>
      </w:r>
    </w:p>
    <w:p w14:paraId="1ED584B0" w14:textId="0CDDCC03" w:rsidR="00BD353C" w:rsidRPr="004C04FE" w:rsidRDefault="00226006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would modify the </w:t>
      </w:r>
      <w:r w:rsidR="00B52234" w:rsidRPr="004C04FE">
        <w:rPr>
          <w:rFonts w:ascii="Times New Roman" w:hAnsi="Times New Roman" w:cs="Times New Roman"/>
        </w:rPr>
        <w:t xml:space="preserve">handler for the timer </w:t>
      </w:r>
      <w:proofErr w:type="gramStart"/>
      <w:r w:rsidR="00B52234" w:rsidRPr="004C04FE">
        <w:rPr>
          <w:rFonts w:ascii="Times New Roman" w:hAnsi="Times New Roman" w:cs="Times New Roman"/>
        </w:rPr>
        <w:t>interrupt</w:t>
      </w:r>
      <w:proofErr w:type="gramEnd"/>
      <w:r w:rsidR="00B52234" w:rsidRPr="004C04FE">
        <w:rPr>
          <w:rFonts w:ascii="Times New Roman" w:hAnsi="Times New Roman" w:cs="Times New Roman"/>
        </w:rPr>
        <w:t xml:space="preserve"> to keep track of the shortest wait time</w:t>
      </w:r>
      <w:r w:rsidR="00674324" w:rsidRPr="004C04FE">
        <w:rPr>
          <w:rFonts w:ascii="Times New Roman" w:hAnsi="Times New Roman" w:cs="Times New Roman"/>
        </w:rPr>
        <w:t xml:space="preserve">, </w:t>
      </w:r>
      <w:r w:rsidR="00A57021" w:rsidRPr="004C04FE">
        <w:rPr>
          <w:rFonts w:ascii="Times New Roman" w:hAnsi="Times New Roman" w:cs="Times New Roman"/>
          <w:i/>
          <w:iCs/>
        </w:rPr>
        <w:t>t</w:t>
      </w:r>
      <w:r w:rsidR="00363754" w:rsidRPr="004C04FE">
        <w:rPr>
          <w:rFonts w:ascii="Times New Roman" w:hAnsi="Times New Roman" w:cs="Times New Roman"/>
        </w:rPr>
        <w:t>, among</w:t>
      </w:r>
      <w:r w:rsidR="00B52234" w:rsidRPr="004C04FE">
        <w:rPr>
          <w:rFonts w:ascii="Times New Roman" w:hAnsi="Times New Roman" w:cs="Times New Roman"/>
        </w:rPr>
        <w:t xml:space="preserve"> all the task</w:t>
      </w:r>
      <w:r w:rsidR="009B296E" w:rsidRPr="004C04FE">
        <w:rPr>
          <w:rFonts w:ascii="Times New Roman" w:hAnsi="Times New Roman" w:cs="Times New Roman"/>
        </w:rPr>
        <w:t>s</w:t>
      </w:r>
      <w:r w:rsidR="00B52234" w:rsidRPr="004C04FE">
        <w:rPr>
          <w:rFonts w:ascii="Times New Roman" w:hAnsi="Times New Roman" w:cs="Times New Roman"/>
        </w:rPr>
        <w:t xml:space="preserve"> that are in the </w:t>
      </w:r>
      <w:r w:rsidR="00896733" w:rsidRPr="004C04FE">
        <w:rPr>
          <w:rFonts w:ascii="Times New Roman" w:hAnsi="Times New Roman" w:cs="Times New Roman"/>
        </w:rPr>
        <w:t>TASK_</w:t>
      </w:r>
      <w:r w:rsidR="00B52234" w:rsidRPr="004C04FE">
        <w:rPr>
          <w:rFonts w:ascii="Times New Roman" w:hAnsi="Times New Roman" w:cs="Times New Roman"/>
        </w:rPr>
        <w:t>WAIT</w:t>
      </w:r>
      <w:r w:rsidR="00896733" w:rsidRPr="004C04FE">
        <w:rPr>
          <w:rFonts w:ascii="Times New Roman" w:hAnsi="Times New Roman" w:cs="Times New Roman"/>
        </w:rPr>
        <w:t>ING</w:t>
      </w:r>
      <w:r w:rsidR="00B52234" w:rsidRPr="004C04FE">
        <w:rPr>
          <w:rFonts w:ascii="Times New Roman" w:hAnsi="Times New Roman" w:cs="Times New Roman"/>
        </w:rPr>
        <w:t xml:space="preserve"> state. </w:t>
      </w:r>
      <w:r w:rsidR="009B11CA" w:rsidRPr="004C04FE">
        <w:rPr>
          <w:rFonts w:ascii="Times New Roman" w:hAnsi="Times New Roman" w:cs="Times New Roman"/>
        </w:rPr>
        <w:t>Then wait for that amount of time</w:t>
      </w:r>
      <w:r w:rsidR="004E63D5" w:rsidRPr="004C04FE">
        <w:rPr>
          <w:rFonts w:ascii="Times New Roman" w:hAnsi="Times New Roman" w:cs="Times New Roman"/>
        </w:rPr>
        <w:t>.</w:t>
      </w:r>
      <w:r w:rsidR="0090356A" w:rsidRPr="004C04FE">
        <w:rPr>
          <w:rFonts w:ascii="Times New Roman" w:hAnsi="Times New Roman" w:cs="Times New Roman"/>
        </w:rPr>
        <w:t xml:space="preserve"> </w:t>
      </w:r>
      <w:r w:rsidR="009B296E" w:rsidRPr="004C04FE">
        <w:rPr>
          <w:rFonts w:ascii="Times New Roman" w:hAnsi="Times New Roman" w:cs="Times New Roman"/>
        </w:rPr>
        <w:t xml:space="preserve">I would update </w:t>
      </w:r>
      <w:r w:rsidR="002E4EEC" w:rsidRPr="004C04FE">
        <w:rPr>
          <w:rFonts w:ascii="Times New Roman" w:hAnsi="Times New Roman" w:cs="Times New Roman"/>
        </w:rPr>
        <w:t xml:space="preserve">each of the wait times for the tasks in the </w:t>
      </w:r>
      <w:r w:rsidR="00896733" w:rsidRPr="004C04FE">
        <w:rPr>
          <w:rFonts w:ascii="Times New Roman" w:hAnsi="Times New Roman" w:cs="Times New Roman"/>
        </w:rPr>
        <w:t>TASK_</w:t>
      </w:r>
      <w:r w:rsidR="002E4EEC" w:rsidRPr="004C04FE">
        <w:rPr>
          <w:rFonts w:ascii="Times New Roman" w:hAnsi="Times New Roman" w:cs="Times New Roman"/>
        </w:rPr>
        <w:t>WAIT</w:t>
      </w:r>
      <w:r w:rsidR="00896733" w:rsidRPr="004C04FE">
        <w:rPr>
          <w:rFonts w:ascii="Times New Roman" w:hAnsi="Times New Roman" w:cs="Times New Roman"/>
        </w:rPr>
        <w:t>ING</w:t>
      </w:r>
      <w:r w:rsidR="002E4EEC" w:rsidRPr="004C04FE">
        <w:rPr>
          <w:rFonts w:ascii="Times New Roman" w:hAnsi="Times New Roman" w:cs="Times New Roman"/>
        </w:rPr>
        <w:t xml:space="preserve"> state </w:t>
      </w:r>
      <w:r w:rsidR="00896733" w:rsidRPr="004C04FE">
        <w:rPr>
          <w:rFonts w:ascii="Times New Roman" w:hAnsi="Times New Roman" w:cs="Times New Roman"/>
        </w:rPr>
        <w:t xml:space="preserve">by subtracting their wait times </w:t>
      </w:r>
      <w:r w:rsidR="00674324" w:rsidRPr="004C04FE">
        <w:rPr>
          <w:rFonts w:ascii="Times New Roman" w:hAnsi="Times New Roman" w:cs="Times New Roman"/>
        </w:rPr>
        <w:t xml:space="preserve">from the </w:t>
      </w:r>
      <w:r w:rsidR="0038178A" w:rsidRPr="004C04FE">
        <w:rPr>
          <w:rFonts w:ascii="Times New Roman" w:hAnsi="Times New Roman" w:cs="Times New Roman"/>
          <w:i/>
          <w:iCs/>
        </w:rPr>
        <w:t>t</w:t>
      </w:r>
      <w:r w:rsidR="009B11CA" w:rsidRPr="004C04FE">
        <w:rPr>
          <w:rFonts w:ascii="Times New Roman" w:hAnsi="Times New Roman" w:cs="Times New Roman"/>
        </w:rPr>
        <w:t xml:space="preserve">. </w:t>
      </w:r>
      <w:r w:rsidR="006E4BD6" w:rsidRPr="004C04FE">
        <w:rPr>
          <w:rFonts w:ascii="Times New Roman" w:hAnsi="Times New Roman" w:cs="Times New Roman"/>
        </w:rPr>
        <w:t>When one of the waiting tasks ha</w:t>
      </w:r>
      <w:r w:rsidR="004C319E" w:rsidRPr="004C04FE">
        <w:rPr>
          <w:rFonts w:ascii="Times New Roman" w:hAnsi="Times New Roman" w:cs="Times New Roman"/>
        </w:rPr>
        <w:t>s</w:t>
      </w:r>
      <w:r w:rsidR="006E4BD6" w:rsidRPr="004C04FE">
        <w:rPr>
          <w:rFonts w:ascii="Times New Roman" w:hAnsi="Times New Roman" w:cs="Times New Roman"/>
        </w:rPr>
        <w:t xml:space="preserve"> no more wait time lef</w:t>
      </w:r>
      <w:r w:rsidR="00266614" w:rsidRPr="004C04FE">
        <w:rPr>
          <w:rFonts w:ascii="Times New Roman" w:hAnsi="Times New Roman" w:cs="Times New Roman"/>
        </w:rPr>
        <w:t>t</w:t>
      </w:r>
      <w:r w:rsidR="00896733" w:rsidRPr="004C04FE">
        <w:rPr>
          <w:rFonts w:ascii="Times New Roman" w:hAnsi="Times New Roman" w:cs="Times New Roman"/>
        </w:rPr>
        <w:t>, the</w:t>
      </w:r>
      <w:r w:rsidR="00575D38" w:rsidRPr="004C04FE">
        <w:rPr>
          <w:rFonts w:ascii="Times New Roman" w:hAnsi="Times New Roman" w:cs="Times New Roman"/>
        </w:rPr>
        <w:t>n the code will</w:t>
      </w:r>
      <w:r w:rsidR="00266614" w:rsidRPr="004C04FE">
        <w:rPr>
          <w:rFonts w:ascii="Times New Roman" w:hAnsi="Times New Roman" w:cs="Times New Roman"/>
        </w:rPr>
        <w:t xml:space="preserve"> ch</w:t>
      </w:r>
      <w:r w:rsidR="00670FE3" w:rsidRPr="004C04FE">
        <w:rPr>
          <w:rFonts w:ascii="Times New Roman" w:hAnsi="Times New Roman" w:cs="Times New Roman"/>
        </w:rPr>
        <w:t xml:space="preserve">ange that task to </w:t>
      </w:r>
      <w:r w:rsidR="008C0A43" w:rsidRPr="004C04FE">
        <w:rPr>
          <w:rFonts w:ascii="Times New Roman" w:hAnsi="Times New Roman" w:cs="Times New Roman"/>
        </w:rPr>
        <w:t>TASK_RUNNING</w:t>
      </w:r>
      <w:r w:rsidR="00670FE3" w:rsidRPr="004C04FE">
        <w:rPr>
          <w:rFonts w:ascii="Times New Roman" w:hAnsi="Times New Roman" w:cs="Times New Roman"/>
        </w:rPr>
        <w:t xml:space="preserve"> and </w:t>
      </w:r>
      <w:r w:rsidR="00FA01A5" w:rsidRPr="004C04FE">
        <w:rPr>
          <w:rFonts w:ascii="Times New Roman" w:hAnsi="Times New Roman" w:cs="Times New Roman"/>
        </w:rPr>
        <w:t>reschedule again</w:t>
      </w:r>
      <w:r w:rsidR="00670FE3" w:rsidRPr="004C04FE">
        <w:rPr>
          <w:rFonts w:ascii="Times New Roman" w:hAnsi="Times New Roman" w:cs="Times New Roman"/>
        </w:rPr>
        <w:t xml:space="preserve">. </w:t>
      </w:r>
      <w:r w:rsidR="0053006E" w:rsidRPr="004C04FE">
        <w:rPr>
          <w:rFonts w:ascii="Times New Roman" w:hAnsi="Times New Roman" w:cs="Times New Roman"/>
        </w:rPr>
        <w:t>T</w:t>
      </w:r>
      <w:r w:rsidR="001F0E10" w:rsidRPr="004C04FE">
        <w:rPr>
          <w:rFonts w:ascii="Times New Roman" w:hAnsi="Times New Roman" w:cs="Times New Roman"/>
        </w:rPr>
        <w:t>his process will perpetually loop.</w:t>
      </w:r>
    </w:p>
    <w:p w14:paraId="626FA25C" w14:textId="77777777" w:rsidR="00BD353C" w:rsidRPr="004C04FE" w:rsidRDefault="00BD353C" w:rsidP="00C70203">
      <w:pPr>
        <w:rPr>
          <w:rFonts w:ascii="Times New Roman" w:hAnsi="Times New Roman" w:cs="Times New Roman"/>
        </w:rPr>
      </w:pPr>
    </w:p>
    <w:p w14:paraId="025EDFB3" w14:textId="17937956" w:rsidR="00F4257A" w:rsidRPr="004C04FE" w:rsidRDefault="003437B0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If needed, f</w:t>
      </w:r>
      <w:r w:rsidR="001C270A" w:rsidRPr="004C04FE">
        <w:rPr>
          <w:rFonts w:ascii="Times New Roman" w:hAnsi="Times New Roman" w:cs="Times New Roman"/>
        </w:rPr>
        <w:t>eel free to add the function prototype to a header</w:t>
      </w:r>
      <w:r w:rsidRPr="004C04FE">
        <w:rPr>
          <w:rFonts w:ascii="Times New Roman" w:hAnsi="Times New Roman" w:cs="Times New Roman"/>
        </w:rPr>
        <w:t xml:space="preserve"> file of your choice, and the function body to a C file of your choice. </w:t>
      </w:r>
      <w:r w:rsidR="004D0499" w:rsidRPr="004C04FE">
        <w:rPr>
          <w:rFonts w:ascii="Times New Roman" w:hAnsi="Times New Roman" w:cs="Times New Roman"/>
        </w:rPr>
        <w:t xml:space="preserve">We do </w:t>
      </w:r>
      <w:r w:rsidR="00492FA2" w:rsidRPr="004C04FE">
        <w:rPr>
          <w:rFonts w:ascii="Times New Roman" w:hAnsi="Times New Roman" w:cs="Times New Roman"/>
        </w:rPr>
        <w:t xml:space="preserve">NOT </w:t>
      </w:r>
      <w:r w:rsidR="004D0499" w:rsidRPr="004C04FE">
        <w:rPr>
          <w:rFonts w:ascii="Times New Roman" w:hAnsi="Times New Roman" w:cs="Times New Roman"/>
        </w:rPr>
        <w:t xml:space="preserve">mandate which file(s) you </w:t>
      </w:r>
      <w:r w:rsidR="00492FA2" w:rsidRPr="004C04FE">
        <w:rPr>
          <w:rFonts w:ascii="Times New Roman" w:hAnsi="Times New Roman" w:cs="Times New Roman"/>
        </w:rPr>
        <w:t>should modify.</w:t>
      </w:r>
    </w:p>
    <w:p w14:paraId="5DD13511" w14:textId="3AFE1967" w:rsidR="00F4257A" w:rsidRPr="004C04FE" w:rsidRDefault="00850D46" w:rsidP="00C641CB">
      <w:pPr>
        <w:rPr>
          <w:rStyle w:val="md-plain"/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Note:</w:t>
      </w:r>
      <w:r w:rsidRPr="004C04FE">
        <w:rPr>
          <w:rFonts w:ascii="Times New Roman" w:hAnsi="Times New Roman" w:cs="Times New Roman"/>
        </w:rPr>
        <w:t xml:space="preserve"> you may </w:t>
      </w:r>
      <w:r w:rsidR="009B59C7" w:rsidRPr="004C04FE">
        <w:rPr>
          <w:rFonts w:ascii="Times New Roman" w:hAnsi="Times New Roman" w:cs="Times New Roman"/>
        </w:rPr>
        <w:t xml:space="preserve">know </w:t>
      </w:r>
      <w:r w:rsidRPr="004C04FE">
        <w:rPr>
          <w:rFonts w:ascii="Times New Roman" w:hAnsi="Times New Roman" w:cs="Times New Roman"/>
        </w:rPr>
        <w:t xml:space="preserve">that </w:t>
      </w:r>
      <w:r w:rsidR="009C61EB" w:rsidRPr="004C04FE">
        <w:rPr>
          <w:rFonts w:ascii="Times New Roman" w:hAnsi="Times New Roman" w:cs="Times New Roman"/>
        </w:rPr>
        <w:t xml:space="preserve">some C libraries provide </w:t>
      </w:r>
      <w:proofErr w:type="gramStart"/>
      <w:r w:rsidR="009C61EB" w:rsidRPr="004C04FE">
        <w:rPr>
          <w:rFonts w:ascii="Times New Roman" w:hAnsi="Times New Roman" w:cs="Times New Roman"/>
        </w:rPr>
        <w:t>sleep(</w:t>
      </w:r>
      <w:proofErr w:type="gramEnd"/>
      <w:r w:rsidR="009C61EB" w:rsidRPr="004C04FE">
        <w:rPr>
          <w:rFonts w:ascii="Times New Roman" w:hAnsi="Times New Roman" w:cs="Times New Roman"/>
        </w:rPr>
        <w:t xml:space="preserve">) already. </w:t>
      </w:r>
      <w:r w:rsidR="00B63BCD" w:rsidRPr="004C04FE">
        <w:rPr>
          <w:rFonts w:ascii="Times New Roman" w:hAnsi="Times New Roman" w:cs="Times New Roman"/>
        </w:rPr>
        <w:t xml:space="preserve">It is different. Such a library function relies on an OS and its </w:t>
      </w:r>
      <w:proofErr w:type="spellStart"/>
      <w:r w:rsidR="00B63BCD" w:rsidRPr="004C04FE">
        <w:rPr>
          <w:rFonts w:ascii="Times New Roman" w:hAnsi="Times New Roman" w:cs="Times New Roman"/>
        </w:rPr>
        <w:t>syscalls</w:t>
      </w:r>
      <w:proofErr w:type="spellEnd"/>
      <w:r w:rsidR="00B63BCD" w:rsidRPr="004C04FE">
        <w:rPr>
          <w:rFonts w:ascii="Times New Roman" w:hAnsi="Times New Roman" w:cs="Times New Roman"/>
        </w:rPr>
        <w:t xml:space="preserve"> underneath. If you remember from previous lectures, why we </w:t>
      </w:r>
      <w:r w:rsidR="00530D65" w:rsidRPr="004C04FE">
        <w:rPr>
          <w:rFonts w:ascii="Times New Roman" w:hAnsi="Times New Roman" w:cs="Times New Roman"/>
        </w:rPr>
        <w:t>must implement our own</w:t>
      </w:r>
      <w:r w:rsidR="00B63BCD" w:rsidRPr="004C04FE">
        <w:rPr>
          <w:rFonts w:ascii="Times New Roman" w:hAnsi="Times New Roman" w:cs="Times New Roman"/>
        </w:rPr>
        <w:t xml:space="preserve"> </w:t>
      </w:r>
      <w:proofErr w:type="spellStart"/>
      <w:r w:rsidR="00B63BCD" w:rsidRPr="004C04FE">
        <w:rPr>
          <w:rStyle w:val="HTMLCode"/>
          <w:rFonts w:ascii="Times New Roman" w:eastAsiaTheme="minorEastAsia" w:hAnsi="Times New Roman" w:cs="Times New Roman"/>
        </w:rPr>
        <w:t>printf</w:t>
      </w:r>
      <w:proofErr w:type="spellEnd"/>
      <w:r w:rsidR="00B63BCD" w:rsidRPr="004C04FE">
        <w:rPr>
          <w:rFonts w:ascii="Times New Roman" w:hAnsi="Times New Roman" w:cs="Times New Roman"/>
        </w:rPr>
        <w:t xml:space="preserve"> to </w:t>
      </w:r>
      <w:r w:rsidR="00F83D58" w:rsidRPr="004C04FE">
        <w:rPr>
          <w:rFonts w:ascii="Times New Roman" w:hAnsi="Times New Roman" w:cs="Times New Roman"/>
        </w:rPr>
        <w:t xml:space="preserve">print </w:t>
      </w:r>
      <w:r w:rsidR="00B63BCD" w:rsidRPr="004C04FE">
        <w:rPr>
          <w:rFonts w:ascii="Times New Roman" w:hAnsi="Times New Roman" w:cs="Times New Roman"/>
        </w:rPr>
        <w:t xml:space="preserve">messages, it’s the same idea here. The </w:t>
      </w:r>
      <w:proofErr w:type="spellStart"/>
      <w:r w:rsidR="00B63BCD" w:rsidRPr="004C04FE">
        <w:rPr>
          <w:rFonts w:ascii="Times New Roman" w:hAnsi="Times New Roman" w:cs="Times New Roman"/>
        </w:rPr>
        <w:t>syscalls</w:t>
      </w:r>
      <w:proofErr w:type="spellEnd"/>
      <w:r w:rsidR="00B63BCD" w:rsidRPr="004C04FE">
        <w:rPr>
          <w:rFonts w:ascii="Times New Roman" w:hAnsi="Times New Roman" w:cs="Times New Roman"/>
        </w:rPr>
        <w:t xml:space="preserve"> that support these library functions are not implemented in our </w:t>
      </w:r>
      <w:proofErr w:type="spellStart"/>
      <w:r w:rsidR="00B63BCD" w:rsidRPr="004C04FE">
        <w:rPr>
          <w:rFonts w:ascii="Times New Roman" w:hAnsi="Times New Roman" w:cs="Times New Roman"/>
        </w:rPr>
        <w:t>baremetal</w:t>
      </w:r>
      <w:proofErr w:type="spellEnd"/>
      <w:r w:rsidR="00B63BCD" w:rsidRPr="004C04FE">
        <w:rPr>
          <w:rFonts w:ascii="Times New Roman" w:hAnsi="Times New Roman" w:cs="Times New Roman"/>
        </w:rPr>
        <w:t xml:space="preserve"> kernel. What the experiment asks you to do is the implementation itself</w:t>
      </w:r>
      <w:r w:rsidR="00530D65" w:rsidRPr="004C04FE">
        <w:rPr>
          <w:rFonts w:ascii="Times New Roman" w:hAnsi="Times New Roman" w:cs="Times New Roman"/>
        </w:rPr>
        <w:t xml:space="preserve">. </w:t>
      </w:r>
    </w:p>
    <w:p w14:paraId="2BDB6BD7" w14:textId="2641DB29" w:rsidR="00052B44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</w:t>
      </w:r>
      <w:r w:rsidR="006A2EC2" w:rsidRPr="004C04FE">
        <w:rPr>
          <w:rFonts w:ascii="Times New Roman" w:hAnsi="Times New Roman" w:cs="Times New Roman"/>
        </w:rPr>
        <w:t xml:space="preserve">would you </w:t>
      </w:r>
      <w:r w:rsidR="00841660" w:rsidRPr="004C04FE">
        <w:rPr>
          <w:rFonts w:ascii="Times New Roman" w:hAnsi="Times New Roman" w:cs="Times New Roman"/>
        </w:rPr>
        <w:t xml:space="preserve">keep track of one or more </w:t>
      </w:r>
      <w:r w:rsidR="006B4D88" w:rsidRPr="004C04FE">
        <w:rPr>
          <w:rFonts w:ascii="Times New Roman" w:hAnsi="Times New Roman" w:cs="Times New Roman"/>
        </w:rPr>
        <w:t xml:space="preserve">tasks </w:t>
      </w:r>
      <w:r w:rsidR="00EE1DF1" w:rsidRPr="004C04FE">
        <w:rPr>
          <w:rFonts w:ascii="Times New Roman" w:hAnsi="Times New Roman" w:cs="Times New Roman"/>
        </w:rPr>
        <w:t xml:space="preserve">that may be </w:t>
      </w:r>
      <w:r w:rsidR="006B4D88" w:rsidRPr="004C04FE">
        <w:rPr>
          <w:rFonts w:ascii="Times New Roman" w:hAnsi="Times New Roman" w:cs="Times New Roman"/>
        </w:rPr>
        <w:t xml:space="preserve">in </w:t>
      </w:r>
      <w:r w:rsidR="005133A6" w:rsidRPr="004C04FE">
        <w:rPr>
          <w:rFonts w:ascii="Times New Roman" w:hAnsi="Times New Roman" w:cs="Times New Roman"/>
        </w:rPr>
        <w:t xml:space="preserve">the </w:t>
      </w:r>
      <w:r w:rsidR="006B4D88" w:rsidRPr="004C04FE">
        <w:rPr>
          <w:rFonts w:ascii="Times New Roman" w:hAnsi="Times New Roman" w:cs="Times New Roman"/>
        </w:rPr>
        <w:t>WAIT state</w:t>
      </w:r>
      <w:r w:rsidR="00BC1812" w:rsidRPr="004C04FE">
        <w:rPr>
          <w:rFonts w:ascii="Times New Roman" w:hAnsi="Times New Roman" w:cs="Times New Roman"/>
        </w:rPr>
        <w:t>?</w:t>
      </w:r>
    </w:p>
    <w:p w14:paraId="6C0ED496" w14:textId="245A3016" w:rsidR="00052B44" w:rsidRPr="00DD00ED" w:rsidRDefault="004C04F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I created a </w:t>
      </w:r>
      <w:r w:rsidR="00AD4481">
        <w:rPr>
          <w:rFonts w:ascii="Times New Roman" w:hAnsi="Times New Roman" w:cs="Times New Roman"/>
        </w:rPr>
        <w:t xml:space="preserve">new field in the </w:t>
      </w:r>
      <w:proofErr w:type="spellStart"/>
      <w:r w:rsidR="0076250D">
        <w:rPr>
          <w:rFonts w:ascii="Times New Roman" w:hAnsi="Times New Roman" w:cs="Times New Roman"/>
          <w:i/>
          <w:iCs/>
        </w:rPr>
        <w:t>task_struct</w:t>
      </w:r>
      <w:proofErr w:type="spellEnd"/>
      <w:r w:rsidR="00C641CB">
        <w:rPr>
          <w:rFonts w:ascii="Times New Roman" w:hAnsi="Times New Roman" w:cs="Times New Roman"/>
        </w:rPr>
        <w:t xml:space="preserve"> called </w:t>
      </w:r>
      <w:r w:rsidR="00C641CB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where </w:t>
      </w:r>
      <w:r w:rsidR="00F13058">
        <w:rPr>
          <w:rFonts w:ascii="Times New Roman" w:hAnsi="Times New Roman" w:cs="Times New Roman"/>
          <w:i/>
          <w:iCs/>
        </w:rPr>
        <w:t>wait</w:t>
      </w:r>
      <w:r w:rsidR="00F13058">
        <w:rPr>
          <w:rFonts w:ascii="Times New Roman" w:hAnsi="Times New Roman" w:cs="Times New Roman"/>
        </w:rPr>
        <w:t xml:space="preserve"> holds the number of seconds left </w:t>
      </w:r>
      <w:r w:rsidR="003F7816">
        <w:rPr>
          <w:rFonts w:ascii="Times New Roman" w:hAnsi="Times New Roman" w:cs="Times New Roman"/>
        </w:rPr>
        <w:t xml:space="preserve">before the task wakes up. </w:t>
      </w:r>
      <w:r w:rsidR="00710625">
        <w:rPr>
          <w:rFonts w:ascii="Times New Roman" w:hAnsi="Times New Roman" w:cs="Times New Roman"/>
        </w:rPr>
        <w:t>In the timer interrupt handler</w:t>
      </w:r>
      <w:r w:rsidR="00FB6257">
        <w:rPr>
          <w:rFonts w:ascii="Times New Roman" w:hAnsi="Times New Roman" w:cs="Times New Roman"/>
        </w:rPr>
        <w:t xml:space="preserve">, </w:t>
      </w:r>
      <w:r w:rsidR="003D4FF1">
        <w:rPr>
          <w:rFonts w:ascii="Times New Roman" w:hAnsi="Times New Roman" w:cs="Times New Roman"/>
        </w:rPr>
        <w:t>I looped through all the tasks and found which</w:t>
      </w:r>
      <w:r w:rsidR="008878C5">
        <w:rPr>
          <w:rFonts w:ascii="Times New Roman" w:hAnsi="Times New Roman" w:cs="Times New Roman"/>
        </w:rPr>
        <w:t xml:space="preserve"> task</w:t>
      </w:r>
      <w:r w:rsidR="003D4FF1">
        <w:rPr>
          <w:rFonts w:ascii="Times New Roman" w:hAnsi="Times New Roman" w:cs="Times New Roman"/>
        </w:rPr>
        <w:t xml:space="preserve"> had </w:t>
      </w:r>
      <w:r w:rsidR="002B582F">
        <w:rPr>
          <w:rFonts w:ascii="Times New Roman" w:hAnsi="Times New Roman" w:cs="Times New Roman"/>
        </w:rPr>
        <w:t>lowest wait time</w:t>
      </w:r>
      <w:r w:rsidR="00AF0384">
        <w:rPr>
          <w:rFonts w:ascii="Times New Roman" w:hAnsi="Times New Roman" w:cs="Times New Roman"/>
        </w:rPr>
        <w:t xml:space="preserve">, </w:t>
      </w:r>
      <w:r w:rsidR="00AF0384">
        <w:rPr>
          <w:rFonts w:ascii="Times New Roman" w:hAnsi="Times New Roman" w:cs="Times New Roman"/>
          <w:i/>
          <w:iCs/>
        </w:rPr>
        <w:t>t</w:t>
      </w:r>
      <w:r w:rsidR="002B582F">
        <w:rPr>
          <w:rFonts w:ascii="Times New Roman" w:hAnsi="Times New Roman" w:cs="Times New Roman"/>
        </w:rPr>
        <w:t>.</w:t>
      </w:r>
      <w:r w:rsidR="00BF6F49">
        <w:rPr>
          <w:rFonts w:ascii="Times New Roman" w:hAnsi="Times New Roman" w:cs="Times New Roman"/>
        </w:rPr>
        <w:t xml:space="preserve"> In addition, </w:t>
      </w:r>
      <w:r w:rsidR="00B30AF9">
        <w:rPr>
          <w:rFonts w:ascii="Times New Roman" w:hAnsi="Times New Roman" w:cs="Times New Roman"/>
        </w:rPr>
        <w:t xml:space="preserve">I </w:t>
      </w:r>
      <w:r w:rsidR="00383112">
        <w:rPr>
          <w:rFonts w:ascii="Times New Roman" w:hAnsi="Times New Roman" w:cs="Times New Roman"/>
        </w:rPr>
        <w:t xml:space="preserve">changed the state of the task to TASK_RUNNING if that </w:t>
      </w:r>
      <w:proofErr w:type="gramStart"/>
      <w:r w:rsidR="00383112">
        <w:rPr>
          <w:rFonts w:ascii="Times New Roman" w:hAnsi="Times New Roman" w:cs="Times New Roman"/>
        </w:rPr>
        <w:t>particular task</w:t>
      </w:r>
      <w:proofErr w:type="gramEnd"/>
      <w:r w:rsidR="00383112">
        <w:rPr>
          <w:rFonts w:ascii="Times New Roman" w:hAnsi="Times New Roman" w:cs="Times New Roman"/>
        </w:rPr>
        <w:t xml:space="preserve"> i</w:t>
      </w:r>
      <w:r w:rsidR="00E8459A">
        <w:rPr>
          <w:rFonts w:ascii="Times New Roman" w:hAnsi="Times New Roman" w:cs="Times New Roman"/>
        </w:rPr>
        <w:t xml:space="preserve">s in TASK_WAIT and its </w:t>
      </w:r>
      <w:r w:rsidR="00E8459A">
        <w:rPr>
          <w:rFonts w:ascii="Times New Roman" w:hAnsi="Times New Roman" w:cs="Times New Roman"/>
          <w:i/>
          <w:iCs/>
        </w:rPr>
        <w:t>wait</w:t>
      </w:r>
      <w:r w:rsidR="00E8459A">
        <w:rPr>
          <w:rFonts w:ascii="Times New Roman" w:hAnsi="Times New Roman" w:cs="Times New Roman"/>
        </w:rPr>
        <w:t xml:space="preserve"> field is 0.</w:t>
      </w:r>
      <w:r w:rsidR="00992C0A">
        <w:rPr>
          <w:rFonts w:ascii="Times New Roman" w:hAnsi="Times New Roman" w:cs="Times New Roman"/>
        </w:rPr>
        <w:t xml:space="preserve"> </w:t>
      </w:r>
      <w:r w:rsidR="00403297">
        <w:rPr>
          <w:rFonts w:ascii="Times New Roman" w:hAnsi="Times New Roman" w:cs="Times New Roman"/>
        </w:rPr>
        <w:t xml:space="preserve"> </w:t>
      </w:r>
      <w:r w:rsidR="009266C7">
        <w:rPr>
          <w:rFonts w:ascii="Times New Roman" w:hAnsi="Times New Roman" w:cs="Times New Roman"/>
        </w:rPr>
        <w:t>The code wait</w:t>
      </w:r>
      <w:r w:rsidR="00DB4FA1">
        <w:rPr>
          <w:rFonts w:ascii="Times New Roman" w:hAnsi="Times New Roman" w:cs="Times New Roman"/>
        </w:rPr>
        <w:t>s</w:t>
      </w:r>
      <w:r w:rsidR="009266C7">
        <w:rPr>
          <w:rFonts w:ascii="Times New Roman" w:hAnsi="Times New Roman" w:cs="Times New Roman"/>
        </w:rPr>
        <w:t xml:space="preserve"> for </w:t>
      </w:r>
      <w:r w:rsidR="00E00D67">
        <w:rPr>
          <w:rFonts w:ascii="Times New Roman" w:hAnsi="Times New Roman" w:cs="Times New Roman"/>
          <w:i/>
          <w:iCs/>
        </w:rPr>
        <w:t xml:space="preserve">t </w:t>
      </w:r>
      <w:r w:rsidR="00A22CB7">
        <w:rPr>
          <w:rFonts w:ascii="Times New Roman" w:hAnsi="Times New Roman" w:cs="Times New Roman"/>
        </w:rPr>
        <w:t xml:space="preserve">seconds </w:t>
      </w:r>
      <w:r w:rsidR="007E7747">
        <w:rPr>
          <w:rFonts w:ascii="Times New Roman" w:hAnsi="Times New Roman" w:cs="Times New Roman"/>
        </w:rPr>
        <w:t xml:space="preserve">and then updates </w:t>
      </w:r>
      <w:r w:rsidR="00E64370">
        <w:rPr>
          <w:rFonts w:ascii="Times New Roman" w:hAnsi="Times New Roman" w:cs="Times New Roman"/>
        </w:rPr>
        <w:t xml:space="preserve">each of the </w:t>
      </w:r>
      <w:r w:rsidR="008D19AC">
        <w:rPr>
          <w:rFonts w:ascii="Times New Roman" w:hAnsi="Times New Roman" w:cs="Times New Roman"/>
        </w:rPr>
        <w:t>tasks</w:t>
      </w:r>
      <w:r w:rsidR="00461394">
        <w:rPr>
          <w:rFonts w:ascii="Times New Roman" w:hAnsi="Times New Roman" w:cs="Times New Roman"/>
        </w:rPr>
        <w:t xml:space="preserve">’ </w:t>
      </w:r>
      <w:r w:rsidR="00461394" w:rsidRPr="00F355AD">
        <w:rPr>
          <w:rFonts w:ascii="Times New Roman" w:hAnsi="Times New Roman" w:cs="Times New Roman"/>
          <w:i/>
          <w:iCs/>
        </w:rPr>
        <w:t>wait</w:t>
      </w:r>
      <w:r w:rsidR="00461394">
        <w:rPr>
          <w:rFonts w:ascii="Times New Roman" w:hAnsi="Times New Roman" w:cs="Times New Roman"/>
        </w:rPr>
        <w:t xml:space="preserve"> </w:t>
      </w:r>
      <w:r w:rsidR="00F355AD">
        <w:rPr>
          <w:rFonts w:ascii="Times New Roman" w:hAnsi="Times New Roman" w:cs="Times New Roman"/>
        </w:rPr>
        <w:t>field</w:t>
      </w:r>
      <w:r w:rsidR="00AE6352">
        <w:rPr>
          <w:rFonts w:ascii="Times New Roman" w:hAnsi="Times New Roman" w:cs="Times New Roman"/>
        </w:rPr>
        <w:t xml:space="preserve"> in the TASK_WAITING</w:t>
      </w:r>
      <w:r w:rsidR="0020206B">
        <w:rPr>
          <w:rFonts w:ascii="Times New Roman" w:hAnsi="Times New Roman" w:cs="Times New Roman"/>
        </w:rPr>
        <w:t xml:space="preserve"> by subtracting each task in the </w:t>
      </w:r>
      <w:r w:rsidR="00B4051D">
        <w:rPr>
          <w:rFonts w:ascii="Times New Roman" w:hAnsi="Times New Roman" w:cs="Times New Roman"/>
        </w:rPr>
        <w:t>TASK_</w:t>
      </w:r>
      <w:r w:rsidR="0020206B">
        <w:rPr>
          <w:rFonts w:ascii="Times New Roman" w:hAnsi="Times New Roman" w:cs="Times New Roman"/>
        </w:rPr>
        <w:t>WAIT</w:t>
      </w:r>
      <w:r w:rsidR="00B4051D">
        <w:rPr>
          <w:rFonts w:ascii="Times New Roman" w:hAnsi="Times New Roman" w:cs="Times New Roman"/>
        </w:rPr>
        <w:t>ING</w:t>
      </w:r>
      <w:r w:rsidR="0020206B">
        <w:rPr>
          <w:rFonts w:ascii="Times New Roman" w:hAnsi="Times New Roman" w:cs="Times New Roman"/>
        </w:rPr>
        <w:t xml:space="preserve"> state</w:t>
      </w:r>
      <w:r w:rsidR="008A6232">
        <w:rPr>
          <w:rFonts w:ascii="Times New Roman" w:hAnsi="Times New Roman" w:cs="Times New Roman"/>
        </w:rPr>
        <w:t xml:space="preserve"> </w:t>
      </w:r>
      <w:r w:rsidR="00CC5880">
        <w:rPr>
          <w:rFonts w:ascii="Times New Roman" w:hAnsi="Times New Roman" w:cs="Times New Roman"/>
        </w:rPr>
        <w:t xml:space="preserve">by </w:t>
      </w:r>
      <w:r w:rsidR="00291FC2">
        <w:rPr>
          <w:rFonts w:ascii="Times New Roman" w:hAnsi="Times New Roman" w:cs="Times New Roman"/>
          <w:i/>
          <w:iCs/>
        </w:rPr>
        <w:t>t</w:t>
      </w:r>
      <w:r w:rsidR="008D3916">
        <w:rPr>
          <w:rFonts w:ascii="Times New Roman" w:hAnsi="Times New Roman" w:cs="Times New Roman"/>
        </w:rPr>
        <w:t>.</w:t>
      </w:r>
      <w:r w:rsidR="00E303BE">
        <w:rPr>
          <w:rFonts w:ascii="Times New Roman" w:hAnsi="Times New Roman" w:cs="Times New Roman"/>
        </w:rPr>
        <w:t xml:space="preserve">  </w:t>
      </w:r>
      <w:r w:rsidR="00992C0A">
        <w:rPr>
          <w:rFonts w:ascii="Times New Roman" w:hAnsi="Times New Roman" w:cs="Times New Roman"/>
        </w:rPr>
        <w:t xml:space="preserve">This </w:t>
      </w:r>
      <w:r w:rsidR="00DB4FA1">
        <w:rPr>
          <w:rFonts w:ascii="Times New Roman" w:hAnsi="Times New Roman" w:cs="Times New Roman"/>
        </w:rPr>
        <w:t xml:space="preserve">entire process perpetually loops. </w:t>
      </w:r>
    </w:p>
    <w:p w14:paraId="6D1F7857" w14:textId="5C53DE22" w:rsidR="006B4D88" w:rsidRPr="004C04FE" w:rsidRDefault="006B4D88" w:rsidP="00C70203">
      <w:pPr>
        <w:pStyle w:val="md-end-block"/>
        <w:rPr>
          <w:rStyle w:val="md-plain"/>
          <w:color w:val="333333"/>
        </w:rPr>
      </w:pPr>
    </w:p>
    <w:p w14:paraId="4F92D250" w14:textId="7EB0867F" w:rsidR="006B4D88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5) </w:t>
      </w:r>
      <w:r w:rsidR="006B4D88" w:rsidRPr="004C04FE">
        <w:rPr>
          <w:rFonts w:ascii="Times New Roman" w:hAnsi="Times New Roman" w:cs="Times New Roman"/>
        </w:rPr>
        <w:t xml:space="preserve">Briefly describe in one paragraph: How would you demonstrate that </w:t>
      </w:r>
      <w:proofErr w:type="gramStart"/>
      <w:r w:rsidR="006A2EC2" w:rsidRPr="004C04FE">
        <w:rPr>
          <w:rFonts w:ascii="Times New Roman" w:hAnsi="Times New Roman" w:cs="Times New Roman"/>
        </w:rPr>
        <w:t>sleep(</w:t>
      </w:r>
      <w:proofErr w:type="gramEnd"/>
      <w:r w:rsidR="006A2EC2" w:rsidRPr="004C04FE">
        <w:rPr>
          <w:rFonts w:ascii="Times New Roman" w:hAnsi="Times New Roman" w:cs="Times New Roman"/>
        </w:rPr>
        <w:t xml:space="preserve">) and WAIT </w:t>
      </w:r>
      <w:r w:rsidRPr="004C04FE">
        <w:rPr>
          <w:rFonts w:ascii="Times New Roman" w:hAnsi="Times New Roman" w:cs="Times New Roman"/>
        </w:rPr>
        <w:t>work properly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9C59A0" w:rsidRPr="004C04FE">
        <w:rPr>
          <w:rFonts w:ascii="Times New Roman" w:hAnsi="Times New Roman" w:cs="Times New Roman"/>
        </w:rPr>
        <w:t xml:space="preserve">For instance, you may </w:t>
      </w:r>
      <w:r w:rsidR="00C53829" w:rsidRPr="004C04FE">
        <w:rPr>
          <w:rFonts w:ascii="Times New Roman" w:hAnsi="Times New Roman" w:cs="Times New Roman"/>
        </w:rPr>
        <w:t xml:space="preserve">create multiple tasks that sleep for different intervals, observe their execution frequencies, and </w:t>
      </w:r>
      <w:r w:rsidR="00B155EC" w:rsidRPr="004C04FE">
        <w:rPr>
          <w:rFonts w:ascii="Times New Roman" w:hAnsi="Times New Roman" w:cs="Times New Roman"/>
        </w:rPr>
        <w:t xml:space="preserve">talk about if the observation matches your </w:t>
      </w:r>
      <w:r w:rsidR="00331122" w:rsidRPr="004C04FE">
        <w:rPr>
          <w:rFonts w:ascii="Times New Roman" w:hAnsi="Times New Roman" w:cs="Times New Roman"/>
        </w:rPr>
        <w:t>expectation</w:t>
      </w:r>
      <w:r w:rsidR="00B155EC" w:rsidRPr="004C04FE">
        <w:rPr>
          <w:rFonts w:ascii="Times New Roman" w:hAnsi="Times New Roman" w:cs="Times New Roman"/>
        </w:rPr>
        <w:t xml:space="preserve">. </w:t>
      </w:r>
    </w:p>
    <w:p w14:paraId="4EB190AD" w14:textId="77777777" w:rsidR="001214D6" w:rsidRDefault="001214D6" w:rsidP="00C70203">
      <w:pPr>
        <w:pStyle w:val="Heading1"/>
        <w:rPr>
          <w:rFonts w:ascii="Times New Roman" w:hAnsi="Times New Roman" w:cs="Times New Roman"/>
        </w:rPr>
      </w:pPr>
    </w:p>
    <w:p w14:paraId="06225108" w14:textId="77777777" w:rsidR="00540099" w:rsidRPr="00540099" w:rsidRDefault="00540099" w:rsidP="00540099"/>
    <w:p w14:paraId="479B53E2" w14:textId="0F085BAC" w:rsidR="00F4257A" w:rsidRPr="004C04FE" w:rsidRDefault="00F4257A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The idle task</w:t>
      </w:r>
    </w:p>
    <w:p w14:paraId="2B9B0380" w14:textId="77777777" w:rsidR="00F01B0E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Modify the kernel to </w:t>
      </w:r>
      <w:r w:rsidR="00B52251" w:rsidRPr="004C04FE">
        <w:rPr>
          <w:rFonts w:ascii="Times New Roman" w:hAnsi="Times New Roman" w:cs="Times New Roman"/>
        </w:rPr>
        <w:t>implement</w:t>
      </w:r>
      <w:r w:rsidRPr="004C04FE">
        <w:rPr>
          <w:rFonts w:ascii="Times New Roman" w:hAnsi="Times New Roman" w:cs="Times New Roman"/>
        </w:rPr>
        <w:t xml:space="preserve"> an idle task. The kernel schedules the idle task only when all other tasks are in WAIT</w:t>
      </w:r>
      <w:r w:rsidR="006A2EC2" w:rsidRPr="004C04FE">
        <w:rPr>
          <w:rFonts w:ascii="Times New Roman" w:hAnsi="Times New Roman" w:cs="Times New Roman"/>
        </w:rPr>
        <w:t xml:space="preserve">. </w:t>
      </w:r>
      <w:r w:rsidR="00454B63" w:rsidRPr="004C04FE">
        <w:rPr>
          <w:rFonts w:ascii="Times New Roman" w:hAnsi="Times New Roman" w:cs="Times New Roman"/>
        </w:rPr>
        <w:t xml:space="preserve">The </w:t>
      </w:r>
      <w:r w:rsidR="006E5AD2" w:rsidRPr="004C04FE">
        <w:rPr>
          <w:rFonts w:ascii="Times New Roman" w:hAnsi="Times New Roman" w:cs="Times New Roman"/>
        </w:rPr>
        <w:t xml:space="preserve">idle task only does one thing when it is scheduled to run – putting the CPU to power saving mode </w:t>
      </w:r>
      <w:r w:rsidR="00F01B0E" w:rsidRPr="004C04FE">
        <w:rPr>
          <w:rFonts w:ascii="Times New Roman" w:hAnsi="Times New Roman" w:cs="Times New Roman"/>
        </w:rPr>
        <w:t xml:space="preserve">using WFI (more on that below). </w:t>
      </w:r>
    </w:p>
    <w:p w14:paraId="0F94888F" w14:textId="29484B53" w:rsidR="00F4257A" w:rsidRPr="004C04FE" w:rsidRDefault="00E656CE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  <w:b/>
          <w:bCs/>
        </w:rPr>
        <w:t>How to create such an idle task?</w:t>
      </w:r>
      <w:r w:rsidRPr="004C04FE">
        <w:rPr>
          <w:rFonts w:ascii="Times New Roman" w:hAnsi="Times New Roman" w:cs="Times New Roman"/>
        </w:rPr>
        <w:t xml:space="preserve"> </w:t>
      </w:r>
      <w:r w:rsidR="00E73EFE" w:rsidRPr="004C04FE">
        <w:rPr>
          <w:rFonts w:ascii="Times New Roman" w:hAnsi="Times New Roman" w:cs="Times New Roman"/>
        </w:rPr>
        <w:t xml:space="preserve">You </w:t>
      </w:r>
      <w:r w:rsidR="00281039" w:rsidRPr="004C04FE">
        <w:rPr>
          <w:rFonts w:ascii="Times New Roman" w:hAnsi="Times New Roman" w:cs="Times New Roman"/>
        </w:rPr>
        <w:t>can</w:t>
      </w:r>
      <w:r w:rsidR="00E73EFE" w:rsidRPr="004C04FE">
        <w:rPr>
          <w:rFonts w:ascii="Times New Roman" w:hAnsi="Times New Roman" w:cs="Times New Roman"/>
        </w:rPr>
        <w:t xml:space="preserve"> repurpose the existing “</w:t>
      </w:r>
      <w:proofErr w:type="spellStart"/>
      <w:r w:rsidR="00E73EFE" w:rsidRPr="004C04FE">
        <w:rPr>
          <w:rFonts w:ascii="Times New Roman" w:hAnsi="Times New Roman" w:cs="Times New Roman"/>
        </w:rPr>
        <w:t>init</w:t>
      </w:r>
      <w:proofErr w:type="spellEnd"/>
      <w:r w:rsidR="00E73EFE" w:rsidRPr="004C04FE">
        <w:rPr>
          <w:rFonts w:ascii="Times New Roman" w:hAnsi="Times New Roman" w:cs="Times New Roman"/>
        </w:rPr>
        <w:t xml:space="preserve">” task. </w:t>
      </w:r>
      <w:r w:rsidR="00723605" w:rsidRPr="004C04FE">
        <w:rPr>
          <w:rFonts w:ascii="Times New Roman" w:hAnsi="Times New Roman" w:cs="Times New Roman"/>
        </w:rPr>
        <w:t xml:space="preserve">The given </w:t>
      </w:r>
      <w:r w:rsidR="0085258E" w:rsidRPr="004C04FE">
        <w:rPr>
          <w:rFonts w:ascii="Times New Roman" w:hAnsi="Times New Roman" w:cs="Times New Roman"/>
        </w:rPr>
        <w:t xml:space="preserve">kernel code has an </w:t>
      </w:r>
      <w:proofErr w:type="spellStart"/>
      <w:r w:rsidR="0085258E" w:rsidRPr="004C04FE">
        <w:rPr>
          <w:rFonts w:ascii="Times New Roman" w:hAnsi="Times New Roman" w:cs="Times New Roman"/>
        </w:rPr>
        <w:t>init</w:t>
      </w:r>
      <w:proofErr w:type="spellEnd"/>
      <w:r w:rsidR="004B254E" w:rsidRPr="004C04FE">
        <w:rPr>
          <w:rFonts w:ascii="Times New Roman" w:hAnsi="Times New Roman" w:cs="Times New Roman"/>
        </w:rPr>
        <w:t xml:space="preserve"> task (PID 0, executing </w:t>
      </w:r>
      <w:proofErr w:type="spellStart"/>
      <w:r w:rsidR="004B254E" w:rsidRPr="004C04FE">
        <w:rPr>
          <w:rFonts w:ascii="Times New Roman" w:hAnsi="Times New Roman" w:cs="Times New Roman"/>
        </w:rPr>
        <w:t>kernel_</w:t>
      </w:r>
      <w:proofErr w:type="gramStart"/>
      <w:r w:rsidR="004B254E" w:rsidRPr="004C04FE">
        <w:rPr>
          <w:rFonts w:ascii="Times New Roman" w:hAnsi="Times New Roman" w:cs="Times New Roman"/>
        </w:rPr>
        <w:t>main</w:t>
      </w:r>
      <w:proofErr w:type="spellEnd"/>
      <w:r w:rsidR="004B254E" w:rsidRPr="004C04FE">
        <w:rPr>
          <w:rFonts w:ascii="Times New Roman" w:hAnsi="Times New Roman" w:cs="Times New Roman"/>
        </w:rPr>
        <w:t>(</w:t>
      </w:r>
      <w:proofErr w:type="gramEnd"/>
      <w:r w:rsidR="004B254E" w:rsidRPr="004C04FE">
        <w:rPr>
          <w:rFonts w:ascii="Times New Roman" w:hAnsi="Times New Roman" w:cs="Times New Roman"/>
        </w:rPr>
        <w:t>)).</w:t>
      </w:r>
      <w:r w:rsidR="00932E7F" w:rsidRPr="004C04FE">
        <w:rPr>
          <w:rFonts w:ascii="Times New Roman" w:hAnsi="Times New Roman" w:cs="Times New Roman"/>
        </w:rPr>
        <w:t xml:space="preserve"> </w:t>
      </w:r>
      <w:r w:rsidR="00B9057D" w:rsidRPr="004C04FE">
        <w:rPr>
          <w:rFonts w:ascii="Times New Roman" w:hAnsi="Times New Roman" w:cs="Times New Roman"/>
        </w:rPr>
        <w:t xml:space="preserve">At the end of </w:t>
      </w:r>
      <w:proofErr w:type="spellStart"/>
      <w:r w:rsidR="00B9057D" w:rsidRPr="004C04FE">
        <w:rPr>
          <w:rFonts w:ascii="Times New Roman" w:hAnsi="Times New Roman" w:cs="Times New Roman"/>
        </w:rPr>
        <w:t>kernel_</w:t>
      </w:r>
      <w:proofErr w:type="gramStart"/>
      <w:r w:rsidR="00B9057D" w:rsidRPr="004C04FE">
        <w:rPr>
          <w:rFonts w:ascii="Times New Roman" w:hAnsi="Times New Roman" w:cs="Times New Roman"/>
        </w:rPr>
        <w:t>main</w:t>
      </w:r>
      <w:proofErr w:type="spellEnd"/>
      <w:r w:rsidR="004F5E0F" w:rsidRPr="004C04FE">
        <w:rPr>
          <w:rFonts w:ascii="Times New Roman" w:hAnsi="Times New Roman" w:cs="Times New Roman"/>
        </w:rPr>
        <w:t>(</w:t>
      </w:r>
      <w:proofErr w:type="gramEnd"/>
      <w:r w:rsidR="004F5E0F" w:rsidRPr="004C04FE">
        <w:rPr>
          <w:rFonts w:ascii="Times New Roman" w:hAnsi="Times New Roman" w:cs="Times New Roman"/>
        </w:rPr>
        <w:t>)</w:t>
      </w:r>
      <w:r w:rsidR="00B9057D" w:rsidRPr="004C04FE">
        <w:rPr>
          <w:rFonts w:ascii="Times New Roman" w:hAnsi="Times New Roman" w:cs="Times New Roman"/>
        </w:rPr>
        <w:t xml:space="preserve">, it </w:t>
      </w:r>
      <w:r w:rsidR="00932E7F" w:rsidRPr="004C04FE">
        <w:rPr>
          <w:rFonts w:ascii="Times New Roman" w:hAnsi="Times New Roman" w:cs="Times New Roman"/>
        </w:rPr>
        <w:t>calls schedule() in an infinite loop.</w:t>
      </w:r>
      <w:r w:rsidR="000A7C0C" w:rsidRPr="004C04FE">
        <w:rPr>
          <w:rFonts w:ascii="Times New Roman" w:hAnsi="Times New Roman" w:cs="Times New Roman"/>
        </w:rPr>
        <w:t xml:space="preserve"> You can modify </w:t>
      </w:r>
      <w:proofErr w:type="spellStart"/>
      <w:r w:rsidR="000A7C0C" w:rsidRPr="004C04FE">
        <w:rPr>
          <w:rFonts w:ascii="Times New Roman" w:hAnsi="Times New Roman" w:cs="Times New Roman"/>
        </w:rPr>
        <w:t>kernel_</w:t>
      </w:r>
      <w:proofErr w:type="gramStart"/>
      <w:r w:rsidR="000A7C0C" w:rsidRPr="004C04FE">
        <w:rPr>
          <w:rFonts w:ascii="Times New Roman" w:hAnsi="Times New Roman" w:cs="Times New Roman"/>
        </w:rPr>
        <w:t>main</w:t>
      </w:r>
      <w:proofErr w:type="spellEnd"/>
      <w:r w:rsidR="000A7C0C" w:rsidRPr="004C04FE">
        <w:rPr>
          <w:rFonts w:ascii="Times New Roman" w:hAnsi="Times New Roman" w:cs="Times New Roman"/>
        </w:rPr>
        <w:t>(</w:t>
      </w:r>
      <w:proofErr w:type="gramEnd"/>
      <w:r w:rsidR="000A7C0C" w:rsidRPr="004C04FE">
        <w:rPr>
          <w:rFonts w:ascii="Times New Roman" w:hAnsi="Times New Roman" w:cs="Times New Roman"/>
        </w:rPr>
        <w:t xml:space="preserve">) and </w:t>
      </w:r>
      <w:r w:rsidR="00733919" w:rsidRPr="004C04FE">
        <w:rPr>
          <w:rFonts w:ascii="Times New Roman" w:hAnsi="Times New Roman" w:cs="Times New Roman"/>
        </w:rPr>
        <w:t>schedule()</w:t>
      </w:r>
      <w:r w:rsidR="000A7C0C" w:rsidRPr="004C04FE">
        <w:rPr>
          <w:rFonts w:ascii="Times New Roman" w:hAnsi="Times New Roman" w:cs="Times New Roman"/>
        </w:rPr>
        <w:t xml:space="preserve"> so that</w:t>
      </w:r>
      <w:r w:rsidR="007F79AF" w:rsidRPr="004C04FE">
        <w:rPr>
          <w:rFonts w:ascii="Times New Roman" w:hAnsi="Times New Roman" w:cs="Times New Roman"/>
        </w:rPr>
        <w:t xml:space="preserve"> the </w:t>
      </w:r>
      <w:proofErr w:type="spellStart"/>
      <w:r w:rsidR="007F79AF" w:rsidRPr="004C04FE">
        <w:rPr>
          <w:rFonts w:ascii="Times New Roman" w:hAnsi="Times New Roman" w:cs="Times New Roman"/>
        </w:rPr>
        <w:t>init</w:t>
      </w:r>
      <w:proofErr w:type="spellEnd"/>
      <w:r w:rsidR="007F79AF" w:rsidRPr="004C04FE">
        <w:rPr>
          <w:rFonts w:ascii="Times New Roman" w:hAnsi="Times New Roman" w:cs="Times New Roman"/>
        </w:rPr>
        <w:t xml:space="preserve"> task </w:t>
      </w:r>
      <w:r w:rsidR="006F2B6E" w:rsidRPr="004C04FE">
        <w:rPr>
          <w:rFonts w:ascii="Times New Roman" w:hAnsi="Times New Roman" w:cs="Times New Roman"/>
          <w:i/>
          <w:iCs/>
        </w:rPr>
        <w:t>serves</w:t>
      </w:r>
      <w:r w:rsidR="006F2B6E" w:rsidRPr="004C04FE">
        <w:rPr>
          <w:rFonts w:ascii="Times New Roman" w:hAnsi="Times New Roman" w:cs="Times New Roman"/>
        </w:rPr>
        <w:t xml:space="preserve"> as</w:t>
      </w:r>
      <w:r w:rsidR="007F79AF" w:rsidRPr="004C04FE">
        <w:rPr>
          <w:rFonts w:ascii="Times New Roman" w:hAnsi="Times New Roman" w:cs="Times New Roman"/>
        </w:rPr>
        <w:t xml:space="preserve"> the idle task. </w:t>
      </w:r>
      <w:r w:rsidR="004B254E" w:rsidRPr="004C04FE">
        <w:rPr>
          <w:rFonts w:ascii="Times New Roman" w:hAnsi="Times New Roman" w:cs="Times New Roman"/>
        </w:rPr>
        <w:t xml:space="preserve"> </w:t>
      </w:r>
    </w:p>
    <w:p w14:paraId="060455E5" w14:textId="77777777" w:rsidR="00506A57" w:rsidRPr="004C04FE" w:rsidRDefault="00506A57" w:rsidP="00506A57">
      <w:pPr>
        <w:rPr>
          <w:rFonts w:ascii="Times New Roman" w:hAnsi="Times New Roman" w:cs="Times New Roman"/>
        </w:rPr>
      </w:pPr>
    </w:p>
    <w:p w14:paraId="50478946" w14:textId="3BA3B5DE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10) We</w:t>
      </w:r>
      <w:r w:rsidR="006A2EC2" w:rsidRPr="004C04FE">
        <w:rPr>
          <w:rFonts w:ascii="Times New Roman" w:hAnsi="Times New Roman" w:cs="Times New Roman"/>
        </w:rPr>
        <w:t xml:space="preserve"> have </w:t>
      </w:r>
      <w:r w:rsidRPr="004C04FE">
        <w:rPr>
          <w:rFonts w:ascii="Times New Roman" w:hAnsi="Times New Roman" w:cs="Times New Roman"/>
        </w:rPr>
        <w:t xml:space="preserve">introduced the </w:t>
      </w:r>
      <w:r w:rsidR="006A2EC2" w:rsidRPr="004C04FE">
        <w:rPr>
          <w:rFonts w:ascii="Times New Roman" w:hAnsi="Times New Roman" w:cs="Times New Roman"/>
        </w:rPr>
        <w:t xml:space="preserve">aarch64 </w:t>
      </w:r>
      <w:r w:rsidRPr="004C04FE">
        <w:rPr>
          <w:rFonts w:ascii="Times New Roman" w:hAnsi="Times New Roman" w:cs="Times New Roman"/>
        </w:rPr>
        <w:t>WFI instruction</w:t>
      </w:r>
      <w:r w:rsidR="00AE3507" w:rsidRPr="004C04FE">
        <w:rPr>
          <w:rFonts w:ascii="Times New Roman" w:hAnsi="Times New Roman" w:cs="Times New Roman"/>
        </w:rPr>
        <w:t xml:space="preserve"> in a lecture</w:t>
      </w:r>
      <w:r w:rsidRPr="004C04FE">
        <w:rPr>
          <w:rFonts w:ascii="Times New Roman" w:hAnsi="Times New Roman" w:cs="Times New Roman"/>
        </w:rPr>
        <w:t xml:space="preserve">. Read about WFI. How should you use </w:t>
      </w:r>
      <w:r w:rsidR="006A2EC2" w:rsidRPr="004C04FE">
        <w:rPr>
          <w:rFonts w:ascii="Times New Roman" w:hAnsi="Times New Roman" w:cs="Times New Roman"/>
        </w:rPr>
        <w:t xml:space="preserve">WFI in implementing </w:t>
      </w:r>
      <w:r w:rsidRPr="004C04FE">
        <w:rPr>
          <w:rFonts w:ascii="Times New Roman" w:hAnsi="Times New Roman" w:cs="Times New Roman"/>
        </w:rPr>
        <w:t xml:space="preserve">the idle task?  </w:t>
      </w:r>
    </w:p>
    <w:p w14:paraId="21E75070" w14:textId="6FFF6C4C" w:rsidR="00B7569B" w:rsidRDefault="00F4257A" w:rsidP="00C70203">
      <w:pPr>
        <w:pStyle w:val="md-end-block"/>
      </w:pPr>
      <w:r w:rsidRPr="004C04FE">
        <w:rPr>
          <w:noProof/>
        </w:rPr>
        <w:drawing>
          <wp:inline distT="0" distB="0" distL="0" distR="0" wp14:anchorId="252E7253" wp14:editId="01E4AD1A">
            <wp:extent cx="5943600" cy="89916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697BFA4D-652E-41FE-915D-23D9DC2B39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697BFA4D-652E-41FE-915D-23D9DC2B39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C7D11" w14:textId="3FF388FA" w:rsidR="001F7E30" w:rsidRPr="004C04FE" w:rsidRDefault="00167CA6" w:rsidP="00C70203">
      <w:pPr>
        <w:pStyle w:val="md-end-block"/>
      </w:pPr>
      <w:r>
        <w:t xml:space="preserve">WFI should be called when ALL tasks </w:t>
      </w:r>
      <w:r w:rsidR="00D36EBB">
        <w:t>are in the TASK_WAIT state.</w:t>
      </w:r>
      <w:r w:rsidR="008B1EFA">
        <w:t xml:space="preserve"> </w:t>
      </w:r>
      <w:r w:rsidR="00EA2AB0">
        <w:t xml:space="preserve"> </w:t>
      </w:r>
      <w:r w:rsidR="00431567">
        <w:t>In other words, I should implement a flag that determines if there are any tasks in state TASK_</w:t>
      </w:r>
      <w:r w:rsidR="00DF543E">
        <w:t xml:space="preserve">RUNNING. </w:t>
      </w:r>
      <w:r w:rsidR="00CE5027">
        <w:t xml:space="preserve">If there are none, </w:t>
      </w:r>
      <w:r w:rsidR="00A83BEC">
        <w:t xml:space="preserve">execute the WFI </w:t>
      </w:r>
      <w:proofErr w:type="gramStart"/>
      <w:r w:rsidR="00A83BEC">
        <w:t>instruction</w:t>
      </w:r>
      <w:proofErr w:type="gramEnd"/>
      <w:r w:rsidR="00A83BEC">
        <w:t xml:space="preserve"> </w:t>
      </w:r>
      <w:r w:rsidR="00FB7D8A">
        <w:t xml:space="preserve">such that the kernel </w:t>
      </w:r>
      <w:r w:rsidR="00877CFE">
        <w:t>is kept busy until a task becomes ready.</w:t>
      </w:r>
    </w:p>
    <w:p w14:paraId="7DA19587" w14:textId="074077E7" w:rsidR="006A2EC2" w:rsidRPr="004C04FE" w:rsidRDefault="006A2EC2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</w:t>
      </w:r>
      <w:r w:rsidR="007B71B7" w:rsidRPr="004C04FE">
        <w:rPr>
          <w:rFonts w:ascii="Times New Roman" w:hAnsi="Times New Roman" w:cs="Times New Roman"/>
        </w:rPr>
        <w:t>T</w:t>
      </w:r>
      <w:r w:rsidRPr="004C04FE">
        <w:rPr>
          <w:rFonts w:ascii="Times New Roman" w:hAnsi="Times New Roman" w:cs="Times New Roman"/>
        </w:rPr>
        <w:t>he purpose of an idle task</w:t>
      </w:r>
      <w:r w:rsidR="0004758A" w:rsidRPr="004C04FE">
        <w:rPr>
          <w:rFonts w:ascii="Times New Roman" w:hAnsi="Times New Roman" w:cs="Times New Roman"/>
        </w:rPr>
        <w:t xml:space="preserve"> in your own words</w:t>
      </w:r>
      <w:r w:rsidRPr="004C04FE">
        <w:rPr>
          <w:rFonts w:ascii="Times New Roman" w:hAnsi="Times New Roman" w:cs="Times New Roman"/>
        </w:rPr>
        <w:t xml:space="preserve">? </w:t>
      </w:r>
    </w:p>
    <w:p w14:paraId="630C86D7" w14:textId="239DCB42" w:rsidR="006A2EC2" w:rsidRPr="004C04FE" w:rsidRDefault="008B700D" w:rsidP="00C70203">
      <w:pPr>
        <w:pStyle w:val="md-end-block"/>
      </w:pPr>
      <w:r>
        <w:t xml:space="preserve">The purpose of the idle task is to keep the kernel </w:t>
      </w:r>
      <w:r w:rsidR="00E04397">
        <w:t xml:space="preserve">busy </w:t>
      </w:r>
      <w:r w:rsidR="0036602A">
        <w:t xml:space="preserve">and prepare it for when a task wakes up. </w:t>
      </w:r>
    </w:p>
    <w:p w14:paraId="7B3B18AC" w14:textId="3AF24DDC" w:rsidR="00F4257A" w:rsidRPr="004C04FE" w:rsidRDefault="00F4257A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(10) Describe briefly how you determine that the idle task works properly. Attach screenshots if needed. </w:t>
      </w:r>
    </w:p>
    <w:p w14:paraId="36070D70" w14:textId="77777777" w:rsidR="00F4257A" w:rsidRPr="004C04FE" w:rsidRDefault="00F4257A" w:rsidP="00C70203">
      <w:pPr>
        <w:pStyle w:val="md-end-block"/>
        <w:rPr>
          <w:rStyle w:val="md-plain"/>
          <w:color w:val="333333"/>
        </w:rPr>
      </w:pPr>
    </w:p>
    <w:p w14:paraId="4F3762BF" w14:textId="75D8EEE9" w:rsidR="007914C4" w:rsidRPr="004C04FE" w:rsidRDefault="006A2EC2" w:rsidP="00C70203">
      <w:pPr>
        <w:pStyle w:val="Heading1"/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>(Optional) WAIT for UART</w:t>
      </w:r>
    </w:p>
    <w:p w14:paraId="47606161" w14:textId="6C63CC41" w:rsidR="006A2EC2" w:rsidRPr="004C04FE" w:rsidRDefault="006A2EC2" w:rsidP="00C70203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t xml:space="preserve">Right </w:t>
      </w:r>
      <w:proofErr w:type="gramStart"/>
      <w:r w:rsidRPr="004C04FE">
        <w:rPr>
          <w:rFonts w:ascii="Times New Roman" w:hAnsi="Times New Roman" w:cs="Times New Roman"/>
        </w:rPr>
        <w:t>now</w:t>
      </w:r>
      <w:proofErr w:type="gramEnd"/>
      <w:r w:rsidRPr="004C04FE">
        <w:rPr>
          <w:rFonts w:ascii="Times New Roman" w:hAnsi="Times New Roman" w:cs="Times New Roman"/>
        </w:rPr>
        <w:t xml:space="preserve"> our kernel busy waits for incoming UART characters. This is naïve. Turn on the UART interrupt so each incoming character generates one interrupt. Add a kernel function “int </w:t>
      </w:r>
      <w:proofErr w:type="spellStart"/>
      <w:proofErr w:type="gramStart"/>
      <w:r w:rsidRPr="004C04FE">
        <w:rPr>
          <w:rFonts w:ascii="Times New Roman" w:hAnsi="Times New Roman" w:cs="Times New Roman"/>
        </w:rPr>
        <w:t>getc</w:t>
      </w:r>
      <w:proofErr w:type="spellEnd"/>
      <w:r w:rsidRPr="004C04FE">
        <w:rPr>
          <w:rFonts w:ascii="Times New Roman" w:hAnsi="Times New Roman" w:cs="Times New Roman"/>
        </w:rPr>
        <w:t>(</w:t>
      </w:r>
      <w:proofErr w:type="gramEnd"/>
      <w:r w:rsidRPr="004C04FE">
        <w:rPr>
          <w:rFonts w:ascii="Times New Roman" w:hAnsi="Times New Roman" w:cs="Times New Roman"/>
        </w:rPr>
        <w:t xml:space="preserve">)” which will put the current task in WAIT until the next UART interrupt happens. </w:t>
      </w:r>
      <w:proofErr w:type="spellStart"/>
      <w:proofErr w:type="gramStart"/>
      <w:r w:rsidRPr="004C04FE">
        <w:rPr>
          <w:rFonts w:ascii="Times New Roman" w:hAnsi="Times New Roman" w:cs="Times New Roman"/>
        </w:rPr>
        <w:t>getc</w:t>
      </w:r>
      <w:proofErr w:type="spellEnd"/>
      <w:r w:rsidRPr="004C04FE">
        <w:rPr>
          <w:rFonts w:ascii="Times New Roman" w:hAnsi="Times New Roman" w:cs="Times New Roman"/>
        </w:rPr>
        <w:t>(</w:t>
      </w:r>
      <w:proofErr w:type="gramEnd"/>
      <w:r w:rsidRPr="004C04FE">
        <w:rPr>
          <w:rFonts w:ascii="Times New Roman" w:hAnsi="Times New Roman" w:cs="Times New Roman"/>
        </w:rPr>
        <w:t xml:space="preserve">) </w:t>
      </w:r>
      <w:r w:rsidR="007B71B7" w:rsidRPr="004C04FE">
        <w:rPr>
          <w:rFonts w:ascii="Times New Roman" w:hAnsi="Times New Roman" w:cs="Times New Roman"/>
        </w:rPr>
        <w:t xml:space="preserve">should </w:t>
      </w:r>
      <w:r w:rsidRPr="004C04FE">
        <w:rPr>
          <w:rFonts w:ascii="Times New Roman" w:hAnsi="Times New Roman" w:cs="Times New Roman"/>
        </w:rPr>
        <w:t xml:space="preserve">return the character read from the UART. </w:t>
      </w:r>
    </w:p>
    <w:p w14:paraId="1B37A10C" w14:textId="6DEF6F15" w:rsidR="007B71B7" w:rsidRPr="004C04FE" w:rsidRDefault="007B71B7" w:rsidP="007B71B7">
      <w:pPr>
        <w:rPr>
          <w:rFonts w:ascii="Times New Roman" w:hAnsi="Times New Roman" w:cs="Times New Roman"/>
        </w:rPr>
      </w:pPr>
      <w:r w:rsidRPr="004C04FE">
        <w:rPr>
          <w:rFonts w:ascii="Times New Roman" w:hAnsi="Times New Roman" w:cs="Times New Roman"/>
        </w:rPr>
        <w:lastRenderedPageBreak/>
        <w:t>(</w:t>
      </w:r>
      <w:r w:rsidR="001F74CB" w:rsidRPr="004C04FE">
        <w:rPr>
          <w:rFonts w:ascii="Times New Roman" w:hAnsi="Times New Roman" w:cs="Times New Roman"/>
          <w:b/>
          <w:bCs/>
          <w:color w:val="FF0000"/>
        </w:rPr>
        <w:t>No credits</w:t>
      </w:r>
      <w:r w:rsidRPr="004C04FE">
        <w:rPr>
          <w:rFonts w:ascii="Times New Roman" w:hAnsi="Times New Roman" w:cs="Times New Roman"/>
        </w:rPr>
        <w:t xml:space="preserve">) Describe briefly how you determine that </w:t>
      </w:r>
      <w:proofErr w:type="spellStart"/>
      <w:proofErr w:type="gramStart"/>
      <w:r w:rsidRPr="004C04FE">
        <w:rPr>
          <w:rFonts w:ascii="Times New Roman" w:hAnsi="Times New Roman" w:cs="Times New Roman"/>
        </w:rPr>
        <w:t>getc</w:t>
      </w:r>
      <w:proofErr w:type="spellEnd"/>
      <w:r w:rsidRPr="004C04FE">
        <w:rPr>
          <w:rFonts w:ascii="Times New Roman" w:hAnsi="Times New Roman" w:cs="Times New Roman"/>
        </w:rPr>
        <w:t>(</w:t>
      </w:r>
      <w:proofErr w:type="gramEnd"/>
      <w:r w:rsidRPr="004C04FE">
        <w:rPr>
          <w:rFonts w:ascii="Times New Roman" w:hAnsi="Times New Roman" w:cs="Times New Roman"/>
        </w:rPr>
        <w:t xml:space="preserve">) works properly. Attach screenshots if needed. </w:t>
      </w:r>
    </w:p>
    <w:p w14:paraId="3D2F571B" w14:textId="0A104244" w:rsidR="007B71B7" w:rsidRPr="004C04FE" w:rsidRDefault="007B71B7" w:rsidP="007B71B7">
      <w:pPr>
        <w:pStyle w:val="ListParagraph"/>
        <w:rPr>
          <w:rFonts w:ascii="Times New Roman" w:hAnsi="Times New Roman" w:cs="Times New Roman"/>
        </w:rPr>
      </w:pPr>
    </w:p>
    <w:p w14:paraId="5A06D7D8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5662CA32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732D1C40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p w14:paraId="00324103" w14:textId="77777777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>Changelog:</w:t>
      </w:r>
    </w:p>
    <w:p w14:paraId="22F4D2DA" w14:textId="69E8F5D6" w:rsidR="00E154CF" w:rsidRPr="004C04FE" w:rsidRDefault="00E154CF" w:rsidP="00E154CF">
      <w:pPr>
        <w:spacing w:after="0" w:line="240" w:lineRule="auto"/>
        <w:rPr>
          <w:rFonts w:ascii="Times New Roman" w:eastAsia="Times New Roman" w:hAnsi="Times New Roman" w:cs="Times New Roman"/>
          <w:i/>
          <w:iCs/>
        </w:rPr>
      </w:pPr>
      <w:r w:rsidRPr="004C04FE">
        <w:rPr>
          <w:rFonts w:ascii="Times New Roman" w:eastAsia="Times New Roman" w:hAnsi="Times New Roman" w:cs="Times New Roman"/>
          <w:i/>
          <w:iCs/>
        </w:rPr>
        <w:t xml:space="preserve">Jan 2023 – updated. </w:t>
      </w:r>
      <w:r w:rsidR="004335A9" w:rsidRPr="004C04FE">
        <w:rPr>
          <w:rFonts w:ascii="Times New Roman" w:eastAsia="Times New Roman" w:hAnsi="Times New Roman" w:cs="Times New Roman"/>
          <w:i/>
          <w:iCs/>
        </w:rPr>
        <w:t>Advise to u</w:t>
      </w:r>
      <w:r w:rsidRPr="004C04FE">
        <w:rPr>
          <w:rFonts w:ascii="Times New Roman" w:eastAsia="Times New Roman" w:hAnsi="Times New Roman" w:cs="Times New Roman"/>
          <w:i/>
          <w:iCs/>
        </w:rPr>
        <w:t xml:space="preserve">se </w:t>
      </w:r>
      <w:proofErr w:type="spellStart"/>
      <w:r w:rsidRPr="004C04FE">
        <w:rPr>
          <w:rFonts w:ascii="Times New Roman" w:eastAsia="Times New Roman" w:hAnsi="Times New Roman" w:cs="Times New Roman"/>
          <w:i/>
          <w:iCs/>
        </w:rPr>
        <w:t>init</w:t>
      </w:r>
      <w:proofErr w:type="spellEnd"/>
      <w:r w:rsidRPr="004C04FE">
        <w:rPr>
          <w:rFonts w:ascii="Times New Roman" w:eastAsia="Times New Roman" w:hAnsi="Times New Roman" w:cs="Times New Roman"/>
          <w:i/>
          <w:iCs/>
        </w:rPr>
        <w:t xml:space="preserve"> task as idle task. </w:t>
      </w:r>
    </w:p>
    <w:p w14:paraId="6C9A8D79" w14:textId="77777777" w:rsidR="00E154CF" w:rsidRPr="004C04FE" w:rsidRDefault="00E154CF" w:rsidP="007B71B7">
      <w:pPr>
        <w:pStyle w:val="ListParagraph"/>
        <w:rPr>
          <w:rFonts w:ascii="Times New Roman" w:hAnsi="Times New Roman" w:cs="Times New Roman"/>
        </w:rPr>
      </w:pPr>
    </w:p>
    <w:sectPr w:rsidR="00E154CF" w:rsidRPr="004C04F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AB193" w14:textId="77777777" w:rsidR="00567397" w:rsidRDefault="00567397" w:rsidP="00C70203">
      <w:r>
        <w:separator/>
      </w:r>
    </w:p>
  </w:endnote>
  <w:endnote w:type="continuationSeparator" w:id="0">
    <w:p w14:paraId="2101B95E" w14:textId="77777777" w:rsidR="00567397" w:rsidRDefault="00567397" w:rsidP="00C702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21B9E" w14:textId="77777777" w:rsidR="00567397" w:rsidRDefault="00567397" w:rsidP="00C70203">
      <w:r>
        <w:separator/>
      </w:r>
    </w:p>
  </w:footnote>
  <w:footnote w:type="continuationSeparator" w:id="0">
    <w:p w14:paraId="6C9D9D79" w14:textId="77777777" w:rsidR="00567397" w:rsidRDefault="00567397" w:rsidP="00C702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D5C3DF" w14:textId="75FBD530" w:rsidR="004B685F" w:rsidRPr="004B685F" w:rsidRDefault="004B685F" w:rsidP="00C70203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CA005A"/>
    <w:multiLevelType w:val="hybridMultilevel"/>
    <w:tmpl w:val="57AE33F6"/>
    <w:lvl w:ilvl="0" w:tplc="1A3A6274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2622192">
    <w:abstractNumId w:val="0"/>
  </w:num>
  <w:num w:numId="2" w16cid:durableId="483593674">
    <w:abstractNumId w:val="4"/>
  </w:num>
  <w:num w:numId="3" w16cid:durableId="1999797462">
    <w:abstractNumId w:val="2"/>
  </w:num>
  <w:num w:numId="4" w16cid:durableId="1965887836">
    <w:abstractNumId w:val="3"/>
  </w:num>
  <w:num w:numId="5" w16cid:durableId="18003001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TI0Mjc2NzIxNjVT0lEKTi0uzszPAykwqgUAIFub0iwAAAA="/>
  </w:docVars>
  <w:rsids>
    <w:rsidRoot w:val="00D358A0"/>
    <w:rsid w:val="00000E04"/>
    <w:rsid w:val="00027245"/>
    <w:rsid w:val="000373FA"/>
    <w:rsid w:val="00042E24"/>
    <w:rsid w:val="000471A5"/>
    <w:rsid w:val="0004758A"/>
    <w:rsid w:val="00052B44"/>
    <w:rsid w:val="000655EB"/>
    <w:rsid w:val="000914BA"/>
    <w:rsid w:val="000A4457"/>
    <w:rsid w:val="000A7C0C"/>
    <w:rsid w:val="000B5A89"/>
    <w:rsid w:val="000C6DDA"/>
    <w:rsid w:val="001214D6"/>
    <w:rsid w:val="00124B1A"/>
    <w:rsid w:val="00142C35"/>
    <w:rsid w:val="00167CA6"/>
    <w:rsid w:val="0019781B"/>
    <w:rsid w:val="001A54E9"/>
    <w:rsid w:val="001C270A"/>
    <w:rsid w:val="001E06C5"/>
    <w:rsid w:val="001E4A32"/>
    <w:rsid w:val="001F0E10"/>
    <w:rsid w:val="001F74CB"/>
    <w:rsid w:val="001F7E30"/>
    <w:rsid w:val="0020206B"/>
    <w:rsid w:val="002032F8"/>
    <w:rsid w:val="002120A7"/>
    <w:rsid w:val="002200A6"/>
    <w:rsid w:val="00226006"/>
    <w:rsid w:val="00241B47"/>
    <w:rsid w:val="0026385D"/>
    <w:rsid w:val="00266614"/>
    <w:rsid w:val="00281039"/>
    <w:rsid w:val="00291FC2"/>
    <w:rsid w:val="002B582F"/>
    <w:rsid w:val="002B5B94"/>
    <w:rsid w:val="002E1050"/>
    <w:rsid w:val="002E341D"/>
    <w:rsid w:val="002E4EEC"/>
    <w:rsid w:val="00331122"/>
    <w:rsid w:val="003437B0"/>
    <w:rsid w:val="00363754"/>
    <w:rsid w:val="0036602A"/>
    <w:rsid w:val="0038178A"/>
    <w:rsid w:val="00383112"/>
    <w:rsid w:val="003D47E7"/>
    <w:rsid w:val="003D4FF1"/>
    <w:rsid w:val="003D5BF1"/>
    <w:rsid w:val="003E5E97"/>
    <w:rsid w:val="003F7816"/>
    <w:rsid w:val="00403297"/>
    <w:rsid w:val="00431567"/>
    <w:rsid w:val="004335A9"/>
    <w:rsid w:val="00454B63"/>
    <w:rsid w:val="00461394"/>
    <w:rsid w:val="004909A2"/>
    <w:rsid w:val="00492FA2"/>
    <w:rsid w:val="004B254E"/>
    <w:rsid w:val="004B685F"/>
    <w:rsid w:val="004C04FE"/>
    <w:rsid w:val="004C319E"/>
    <w:rsid w:val="004D0499"/>
    <w:rsid w:val="004D1186"/>
    <w:rsid w:val="004D153E"/>
    <w:rsid w:val="004E63D5"/>
    <w:rsid w:val="004F5E0F"/>
    <w:rsid w:val="00506A57"/>
    <w:rsid w:val="005133A6"/>
    <w:rsid w:val="0053006E"/>
    <w:rsid w:val="00530D65"/>
    <w:rsid w:val="00540099"/>
    <w:rsid w:val="005660A0"/>
    <w:rsid w:val="00567397"/>
    <w:rsid w:val="00575D38"/>
    <w:rsid w:val="005C4144"/>
    <w:rsid w:val="005C7453"/>
    <w:rsid w:val="00636CD7"/>
    <w:rsid w:val="00670FE3"/>
    <w:rsid w:val="006725BB"/>
    <w:rsid w:val="0067273E"/>
    <w:rsid w:val="006733AF"/>
    <w:rsid w:val="00674324"/>
    <w:rsid w:val="00682FFD"/>
    <w:rsid w:val="006A2EC2"/>
    <w:rsid w:val="006B4D88"/>
    <w:rsid w:val="006C007B"/>
    <w:rsid w:val="006C60F4"/>
    <w:rsid w:val="006E4BD6"/>
    <w:rsid w:val="006E5AD2"/>
    <w:rsid w:val="006F2B6E"/>
    <w:rsid w:val="00710625"/>
    <w:rsid w:val="00723605"/>
    <w:rsid w:val="00733919"/>
    <w:rsid w:val="00743894"/>
    <w:rsid w:val="0076250D"/>
    <w:rsid w:val="007757FB"/>
    <w:rsid w:val="00777FB4"/>
    <w:rsid w:val="007914C4"/>
    <w:rsid w:val="00794175"/>
    <w:rsid w:val="007B71B7"/>
    <w:rsid w:val="007D0065"/>
    <w:rsid w:val="007E66C7"/>
    <w:rsid w:val="007E7747"/>
    <w:rsid w:val="007F28C9"/>
    <w:rsid w:val="007F63E8"/>
    <w:rsid w:val="007F79AF"/>
    <w:rsid w:val="00824028"/>
    <w:rsid w:val="00833CB5"/>
    <w:rsid w:val="00841660"/>
    <w:rsid w:val="00850A57"/>
    <w:rsid w:val="00850D46"/>
    <w:rsid w:val="0085258E"/>
    <w:rsid w:val="008569A2"/>
    <w:rsid w:val="00862633"/>
    <w:rsid w:val="00877CFE"/>
    <w:rsid w:val="008878C5"/>
    <w:rsid w:val="00896733"/>
    <w:rsid w:val="008A4D83"/>
    <w:rsid w:val="008A6232"/>
    <w:rsid w:val="008B1EFA"/>
    <w:rsid w:val="008B3FB4"/>
    <w:rsid w:val="008B700D"/>
    <w:rsid w:val="008C0A43"/>
    <w:rsid w:val="008D19AC"/>
    <w:rsid w:val="008D3916"/>
    <w:rsid w:val="008E3664"/>
    <w:rsid w:val="0090356A"/>
    <w:rsid w:val="009266C7"/>
    <w:rsid w:val="00932E7F"/>
    <w:rsid w:val="00956851"/>
    <w:rsid w:val="0096723A"/>
    <w:rsid w:val="00992C0A"/>
    <w:rsid w:val="009A6B3E"/>
    <w:rsid w:val="009B11CA"/>
    <w:rsid w:val="009B296E"/>
    <w:rsid w:val="009B59C7"/>
    <w:rsid w:val="009C59A0"/>
    <w:rsid w:val="009C61EB"/>
    <w:rsid w:val="009E548B"/>
    <w:rsid w:val="00A1616A"/>
    <w:rsid w:val="00A21B02"/>
    <w:rsid w:val="00A22CB7"/>
    <w:rsid w:val="00A57021"/>
    <w:rsid w:val="00A67193"/>
    <w:rsid w:val="00A712FF"/>
    <w:rsid w:val="00A76C03"/>
    <w:rsid w:val="00A83BEC"/>
    <w:rsid w:val="00AB6D80"/>
    <w:rsid w:val="00AD4481"/>
    <w:rsid w:val="00AE3507"/>
    <w:rsid w:val="00AE6352"/>
    <w:rsid w:val="00AF0384"/>
    <w:rsid w:val="00B01939"/>
    <w:rsid w:val="00B155EC"/>
    <w:rsid w:val="00B30AF9"/>
    <w:rsid w:val="00B4051D"/>
    <w:rsid w:val="00B420E1"/>
    <w:rsid w:val="00B52234"/>
    <w:rsid w:val="00B52251"/>
    <w:rsid w:val="00B54034"/>
    <w:rsid w:val="00B63BCD"/>
    <w:rsid w:val="00B7569B"/>
    <w:rsid w:val="00B9057D"/>
    <w:rsid w:val="00BC1812"/>
    <w:rsid w:val="00BD353C"/>
    <w:rsid w:val="00BF6F49"/>
    <w:rsid w:val="00C02A3A"/>
    <w:rsid w:val="00C21B0D"/>
    <w:rsid w:val="00C4797E"/>
    <w:rsid w:val="00C53829"/>
    <w:rsid w:val="00C56AFC"/>
    <w:rsid w:val="00C641CB"/>
    <w:rsid w:val="00C70203"/>
    <w:rsid w:val="00C71A39"/>
    <w:rsid w:val="00C955C6"/>
    <w:rsid w:val="00CC5880"/>
    <w:rsid w:val="00CC78EC"/>
    <w:rsid w:val="00CD6C4D"/>
    <w:rsid w:val="00CE2571"/>
    <w:rsid w:val="00CE3385"/>
    <w:rsid w:val="00CE5027"/>
    <w:rsid w:val="00D273D9"/>
    <w:rsid w:val="00D358A0"/>
    <w:rsid w:val="00D36EBB"/>
    <w:rsid w:val="00D40952"/>
    <w:rsid w:val="00D43C2C"/>
    <w:rsid w:val="00D538A5"/>
    <w:rsid w:val="00D85BBB"/>
    <w:rsid w:val="00DB4FA1"/>
    <w:rsid w:val="00DD00ED"/>
    <w:rsid w:val="00DD48D1"/>
    <w:rsid w:val="00DD5F55"/>
    <w:rsid w:val="00DF543E"/>
    <w:rsid w:val="00E00D67"/>
    <w:rsid w:val="00E04397"/>
    <w:rsid w:val="00E154CF"/>
    <w:rsid w:val="00E303BE"/>
    <w:rsid w:val="00E47648"/>
    <w:rsid w:val="00E64370"/>
    <w:rsid w:val="00E656CE"/>
    <w:rsid w:val="00E73EFE"/>
    <w:rsid w:val="00E8459A"/>
    <w:rsid w:val="00E95303"/>
    <w:rsid w:val="00EA2AB0"/>
    <w:rsid w:val="00EB38D3"/>
    <w:rsid w:val="00EC716C"/>
    <w:rsid w:val="00ED5D6A"/>
    <w:rsid w:val="00EE1DF1"/>
    <w:rsid w:val="00EF30A5"/>
    <w:rsid w:val="00F01B0E"/>
    <w:rsid w:val="00F13058"/>
    <w:rsid w:val="00F355AD"/>
    <w:rsid w:val="00F36E0E"/>
    <w:rsid w:val="00F4257A"/>
    <w:rsid w:val="00F635A4"/>
    <w:rsid w:val="00F83D58"/>
    <w:rsid w:val="00FA01A5"/>
    <w:rsid w:val="00FA40B3"/>
    <w:rsid w:val="00FB23D1"/>
    <w:rsid w:val="00FB6257"/>
    <w:rsid w:val="00FB7D8A"/>
    <w:rsid w:val="00FE7417"/>
    <w:rsid w:val="00FF5174"/>
    <w:rsid w:val="06F058E0"/>
    <w:rsid w:val="3CF7DDAB"/>
    <w:rsid w:val="4005D34A"/>
    <w:rsid w:val="4A54A803"/>
    <w:rsid w:val="4E20C148"/>
    <w:rsid w:val="6E711C6B"/>
    <w:rsid w:val="70BBA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203"/>
  </w:style>
  <w:style w:type="paragraph" w:styleId="Heading1">
    <w:name w:val="heading 1"/>
    <w:basedOn w:val="Normal"/>
    <w:next w:val="Normal"/>
    <w:link w:val="Heading1Char"/>
    <w:uiPriority w:val="9"/>
    <w:qFormat/>
    <w:rsid w:val="004B68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685F"/>
  </w:style>
  <w:style w:type="paragraph" w:styleId="Footer">
    <w:name w:val="footer"/>
    <w:basedOn w:val="Normal"/>
    <w:link w:val="FooterChar"/>
    <w:uiPriority w:val="99"/>
    <w:unhideWhenUsed/>
    <w:rsid w:val="004B68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685F"/>
  </w:style>
  <w:style w:type="character" w:customStyle="1" w:styleId="Heading1Char">
    <w:name w:val="Heading 1 Char"/>
    <w:basedOn w:val="DefaultParagraphFont"/>
    <w:link w:val="Heading1"/>
    <w:uiPriority w:val="9"/>
    <w:rsid w:val="004B68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4B68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1A5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006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63BC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42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74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81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13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83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111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2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Props1.xml><?xml version="1.0" encoding="utf-8"?>
<ds:datastoreItem xmlns:ds="http://schemas.openxmlformats.org/officeDocument/2006/customXml" ds:itemID="{5DA7BF9D-6D4D-40BB-BF05-D4DE2E4F63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B1C307-FAF1-460A-9667-43D257C45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5E4179-8C66-4B96-8E83-EB90A25C7C6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5</TotalTime>
  <Pages>3</Pages>
  <Words>753</Words>
  <Characters>429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250</cp:revision>
  <dcterms:created xsi:type="dcterms:W3CDTF">2020-08-29T19:22:00Z</dcterms:created>
  <dcterms:modified xsi:type="dcterms:W3CDTF">2024-02-15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